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B59D3" w14:textId="77777777" w:rsidR="00281611" w:rsidRPr="002A5DBC" w:rsidRDefault="00281611" w:rsidP="00281611">
      <w:pPr>
        <w:tabs>
          <w:tab w:val="left" w:pos="4350"/>
          <w:tab w:val="center" w:pos="5400"/>
        </w:tabs>
        <w:jc w:val="center"/>
        <w:rPr>
          <w:b/>
          <w:noProof/>
          <w:sz w:val="40"/>
          <w:szCs w:val="36"/>
        </w:rPr>
      </w:pPr>
    </w:p>
    <w:p w14:paraId="1691CBD9" w14:textId="47A23804" w:rsidR="00024C8E" w:rsidRPr="006E2F51" w:rsidRDefault="0026597F" w:rsidP="00024C8E">
      <w:pPr>
        <w:tabs>
          <w:tab w:val="left" w:pos="4350"/>
          <w:tab w:val="center" w:pos="5400"/>
        </w:tabs>
        <w:jc w:val="center"/>
        <w:rPr>
          <w:rFonts w:asciiTheme="majorHAnsi" w:hAnsiTheme="majorHAnsi" w:cstheme="majorHAnsi"/>
          <w:b/>
          <w:noProof/>
          <w:sz w:val="22"/>
          <w:szCs w:val="22"/>
        </w:rPr>
      </w:pPr>
      <w:r w:rsidRPr="006E2F51">
        <w:rPr>
          <w:rFonts w:asciiTheme="majorHAnsi" w:hAnsiTheme="majorHAnsi" w:cstheme="majorHAnsi"/>
          <w:b/>
          <w:noProof/>
          <w:sz w:val="22"/>
          <w:szCs w:val="22"/>
        </w:rPr>
        <w:t>DUC MINH NGUYEN</w:t>
      </w:r>
    </w:p>
    <w:p w14:paraId="0E6277EE" w14:textId="32A1D355" w:rsidR="001C0C42" w:rsidRPr="006E2F51" w:rsidRDefault="00B11A1C" w:rsidP="001C0C42">
      <w:pPr>
        <w:widowControl w:val="0"/>
        <w:tabs>
          <w:tab w:val="left" w:pos="10800"/>
        </w:tabs>
        <w:autoSpaceDE w:val="0"/>
        <w:autoSpaceDN w:val="0"/>
        <w:adjustRightInd w:val="0"/>
        <w:contextualSpacing/>
        <w:jc w:val="center"/>
        <w:rPr>
          <w:rFonts w:asciiTheme="majorHAnsi" w:hAnsiTheme="majorHAnsi" w:cstheme="majorHAnsi"/>
          <w:bCs/>
          <w:sz w:val="22"/>
          <w:szCs w:val="22"/>
        </w:rPr>
      </w:pPr>
      <w:r w:rsidRPr="006E2F51">
        <w:rPr>
          <w:rFonts w:asciiTheme="majorHAnsi" w:hAnsiTheme="majorHAnsi" w:cstheme="majorHAnsi"/>
          <w:bCs/>
          <w:sz w:val="22"/>
          <w:szCs w:val="22"/>
        </w:rPr>
        <w:t>184 Glendale Ave</w:t>
      </w:r>
      <w:r w:rsidR="003B0EB7" w:rsidRPr="006E2F51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Pr="006E2F51">
        <w:rPr>
          <w:rFonts w:asciiTheme="majorHAnsi" w:hAnsiTheme="majorHAnsi" w:cstheme="majorHAnsi"/>
          <w:bCs/>
          <w:sz w:val="22"/>
          <w:szCs w:val="22"/>
        </w:rPr>
        <w:t>St.</w:t>
      </w:r>
      <w:r w:rsidR="0038167E" w:rsidRPr="006E2F51">
        <w:rPr>
          <w:rFonts w:asciiTheme="majorHAnsi" w:hAnsiTheme="majorHAnsi" w:cstheme="majorHAnsi"/>
          <w:bCs/>
          <w:sz w:val="22"/>
          <w:szCs w:val="22"/>
        </w:rPr>
        <w:t xml:space="preserve"> </w:t>
      </w:r>
      <w:proofErr w:type="spellStart"/>
      <w:r w:rsidR="005F612B" w:rsidRPr="006E2F51">
        <w:rPr>
          <w:rFonts w:asciiTheme="majorHAnsi" w:hAnsiTheme="majorHAnsi" w:cstheme="majorHAnsi"/>
          <w:bCs/>
          <w:sz w:val="22"/>
          <w:szCs w:val="22"/>
        </w:rPr>
        <w:t>Catharines</w:t>
      </w:r>
      <w:proofErr w:type="spellEnd"/>
      <w:r w:rsidRPr="006E2F51">
        <w:rPr>
          <w:rFonts w:asciiTheme="majorHAnsi" w:hAnsiTheme="majorHAnsi" w:cstheme="majorHAnsi"/>
          <w:bCs/>
          <w:sz w:val="22"/>
          <w:szCs w:val="22"/>
        </w:rPr>
        <w:t>, ON L2T 2K5</w:t>
      </w:r>
      <w:r w:rsidR="001C0C42" w:rsidRPr="006E2F51">
        <w:rPr>
          <w:rFonts w:asciiTheme="majorHAnsi" w:hAnsiTheme="majorHAnsi" w:cstheme="majorHAnsi"/>
          <w:bCs/>
          <w:sz w:val="22"/>
          <w:szCs w:val="22"/>
        </w:rPr>
        <w:t xml:space="preserve"> </w:t>
      </w:r>
      <w:r w:rsidR="00024C8E" w:rsidRPr="006E2F51">
        <w:rPr>
          <w:rFonts w:asciiTheme="majorHAnsi" w:hAnsiTheme="majorHAnsi" w:cstheme="majorHAnsi"/>
          <w:bCs/>
          <w:sz w:val="22"/>
          <w:szCs w:val="22"/>
        </w:rPr>
        <w:t>| +</w:t>
      </w:r>
      <w:r w:rsidR="00B07026" w:rsidRPr="006E2F51">
        <w:rPr>
          <w:rFonts w:asciiTheme="majorHAnsi" w:hAnsiTheme="majorHAnsi" w:cstheme="majorHAnsi"/>
          <w:bCs/>
          <w:sz w:val="22"/>
          <w:szCs w:val="22"/>
        </w:rPr>
        <w:t>(</w:t>
      </w:r>
      <w:r w:rsidRPr="006E2F51">
        <w:rPr>
          <w:rFonts w:asciiTheme="majorHAnsi" w:hAnsiTheme="majorHAnsi" w:cstheme="majorHAnsi"/>
          <w:bCs/>
          <w:sz w:val="22"/>
          <w:szCs w:val="22"/>
        </w:rPr>
        <w:t>437</w:t>
      </w:r>
      <w:r w:rsidR="00B07026" w:rsidRPr="006E2F51">
        <w:rPr>
          <w:rFonts w:asciiTheme="majorHAnsi" w:hAnsiTheme="majorHAnsi" w:cstheme="majorHAnsi"/>
          <w:bCs/>
          <w:sz w:val="22"/>
          <w:szCs w:val="22"/>
        </w:rPr>
        <w:t>)</w:t>
      </w:r>
      <w:r w:rsidRPr="006E2F51">
        <w:rPr>
          <w:rFonts w:asciiTheme="majorHAnsi" w:hAnsiTheme="majorHAnsi" w:cstheme="majorHAnsi"/>
          <w:bCs/>
          <w:sz w:val="22"/>
          <w:szCs w:val="22"/>
        </w:rPr>
        <w:t>9882069</w:t>
      </w:r>
      <w:r w:rsidR="00024C8E" w:rsidRPr="006E2F51">
        <w:rPr>
          <w:rFonts w:asciiTheme="majorHAnsi" w:hAnsiTheme="majorHAnsi" w:cstheme="majorHAnsi"/>
          <w:bCs/>
          <w:sz w:val="22"/>
          <w:szCs w:val="22"/>
        </w:rPr>
        <w:t xml:space="preserve"> |</w:t>
      </w:r>
    </w:p>
    <w:p w14:paraId="663A185A" w14:textId="0C929CC0" w:rsidR="007F74EB" w:rsidRPr="006E2F51" w:rsidRDefault="00090E24" w:rsidP="001C0C42">
      <w:pPr>
        <w:widowControl w:val="0"/>
        <w:tabs>
          <w:tab w:val="left" w:pos="10800"/>
        </w:tabs>
        <w:autoSpaceDE w:val="0"/>
        <w:autoSpaceDN w:val="0"/>
        <w:adjustRightInd w:val="0"/>
        <w:contextualSpacing/>
        <w:jc w:val="center"/>
        <w:rPr>
          <w:rStyle w:val="Hyperlink"/>
          <w:rFonts w:asciiTheme="majorHAnsi" w:hAnsiTheme="majorHAnsi" w:cstheme="majorHAnsi"/>
          <w:bCs/>
          <w:color w:val="auto"/>
          <w:sz w:val="22"/>
          <w:szCs w:val="22"/>
          <w:u w:val="none"/>
        </w:rPr>
      </w:pPr>
      <w:r w:rsidRPr="006E2F51">
        <w:rPr>
          <w:rFonts w:asciiTheme="majorHAnsi" w:hAnsiTheme="majorHAnsi" w:cstheme="majorHAnsi"/>
          <w:bCs/>
          <w:sz w:val="22"/>
          <w:szCs w:val="22"/>
        </w:rPr>
        <w:t xml:space="preserve"> </w:t>
      </w:r>
      <w:hyperlink r:id="rId8" w:history="1">
        <w:r w:rsidR="00897650" w:rsidRPr="006E2F51">
          <w:rPr>
            <w:rStyle w:val="Hyperlink"/>
            <w:rFonts w:asciiTheme="majorHAnsi" w:hAnsiTheme="majorHAnsi" w:cstheme="majorHAnsi"/>
            <w:bCs/>
            <w:sz w:val="22"/>
            <w:szCs w:val="22"/>
          </w:rPr>
          <w:t>dn19zf@brocku.ca</w:t>
        </w:r>
        <w:r w:rsidR="00897650" w:rsidRPr="006E2F51">
          <w:rPr>
            <w:rStyle w:val="Hyperlink"/>
            <w:rFonts w:asciiTheme="majorHAnsi" w:hAnsiTheme="majorHAnsi" w:cstheme="majorHAnsi"/>
            <w:bCs/>
            <w:sz w:val="22"/>
            <w:szCs w:val="22"/>
            <w:u w:val="none"/>
          </w:rPr>
          <w:t xml:space="preserve"> | </w:t>
        </w:r>
        <w:r w:rsidR="00897650" w:rsidRPr="006E2F51">
          <w:rPr>
            <w:rStyle w:val="Hyperlink"/>
            <w:rFonts w:asciiTheme="majorHAnsi" w:hAnsiTheme="majorHAnsi" w:cstheme="majorHAnsi"/>
            <w:bCs/>
            <w:sz w:val="22"/>
            <w:szCs w:val="22"/>
          </w:rPr>
          <w:t>https://github.com/ducoday12345</w:t>
        </w:r>
      </w:hyperlink>
      <w:r w:rsidR="003A3599" w:rsidRPr="006E2F51">
        <w:rPr>
          <w:rFonts w:asciiTheme="majorHAnsi" w:hAnsiTheme="majorHAnsi" w:cstheme="majorHAnsi"/>
          <w:bCs/>
          <w:sz w:val="22"/>
          <w:szCs w:val="22"/>
        </w:rPr>
        <w:t xml:space="preserve"> |</w:t>
      </w:r>
      <w:r w:rsidR="001C0C42" w:rsidRPr="006E2F51">
        <w:rPr>
          <w:rFonts w:asciiTheme="majorHAnsi" w:hAnsiTheme="majorHAnsi" w:cstheme="majorHAnsi"/>
          <w:bCs/>
          <w:sz w:val="22"/>
          <w:szCs w:val="22"/>
        </w:rPr>
        <w:t xml:space="preserve"> </w:t>
      </w:r>
      <w:hyperlink r:id="rId9" w:history="1">
        <w:r w:rsidR="003A3599" w:rsidRPr="006E2F51">
          <w:rPr>
            <w:rStyle w:val="Hyperlink"/>
            <w:rFonts w:asciiTheme="majorHAnsi" w:hAnsiTheme="majorHAnsi" w:cstheme="majorHAnsi"/>
            <w:bCs/>
            <w:sz w:val="22"/>
            <w:szCs w:val="22"/>
          </w:rPr>
          <w:t>https://www.linkedin.com/in/duc-nguyen-421950226/</w:t>
        </w:r>
      </w:hyperlink>
      <w:r w:rsidR="003A3599" w:rsidRPr="006E2F51">
        <w:rPr>
          <w:rFonts w:asciiTheme="majorHAnsi" w:hAnsiTheme="majorHAnsi" w:cstheme="majorHAnsi"/>
          <w:bCs/>
          <w:sz w:val="22"/>
          <w:szCs w:val="22"/>
          <w:u w:val="single"/>
        </w:rPr>
        <w:t xml:space="preserve"> </w:t>
      </w:r>
    </w:p>
    <w:p w14:paraId="5CEF3E10" w14:textId="42DC741B" w:rsidR="00E52C1C" w:rsidRPr="006E2F51" w:rsidRDefault="00E52C1C" w:rsidP="00C549E0">
      <w:pPr>
        <w:widowControl w:val="0"/>
        <w:tabs>
          <w:tab w:val="left" w:pos="10800"/>
        </w:tabs>
        <w:autoSpaceDE w:val="0"/>
        <w:autoSpaceDN w:val="0"/>
        <w:adjustRightInd w:val="0"/>
        <w:contextualSpacing/>
        <w:jc w:val="center"/>
        <w:rPr>
          <w:rStyle w:val="Hyperlink"/>
          <w:rFonts w:asciiTheme="majorHAnsi" w:hAnsiTheme="majorHAnsi" w:cstheme="majorHAnsi"/>
          <w:bCs/>
          <w:sz w:val="22"/>
          <w:szCs w:val="22"/>
        </w:rPr>
      </w:pPr>
    </w:p>
    <w:p w14:paraId="05A7637E" w14:textId="3F86AAA2" w:rsidR="00E52C1C" w:rsidRPr="006E2F51" w:rsidRDefault="00E52C1C" w:rsidP="00E52C1C">
      <w:pPr>
        <w:pBdr>
          <w:top w:val="single" w:sz="4" w:space="7" w:color="auto"/>
          <w:bottom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6E2F51">
        <w:rPr>
          <w:rFonts w:asciiTheme="majorHAnsi" w:hAnsiTheme="majorHAnsi" w:cstheme="majorHAnsi"/>
          <w:b/>
          <w:sz w:val="22"/>
          <w:szCs w:val="22"/>
        </w:rPr>
        <w:t>EDUCATION &amp; ACHIEVEMENTS</w:t>
      </w:r>
    </w:p>
    <w:p w14:paraId="01A088E2" w14:textId="01A588D3" w:rsidR="00E52C1C" w:rsidRPr="006E2F51" w:rsidRDefault="005F612B" w:rsidP="00E52C1C">
      <w:pPr>
        <w:widowControl w:val="0"/>
        <w:tabs>
          <w:tab w:val="right" w:pos="10710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sz w:val="22"/>
          <w:szCs w:val="22"/>
        </w:rPr>
        <w:t>Honors</w:t>
      </w:r>
      <w:r w:rsidR="00E52C1C" w:rsidRPr="006E2F51">
        <w:rPr>
          <w:rFonts w:asciiTheme="majorHAnsi" w:hAnsiTheme="majorHAnsi" w:cstheme="majorHAnsi"/>
          <w:b/>
          <w:bCs/>
          <w:sz w:val="22"/>
          <w:szCs w:val="22"/>
        </w:rPr>
        <w:t xml:space="preserve"> Bachelor of Science - Computer Science Co-Op</w:t>
      </w:r>
      <w:r w:rsidR="00D601B4" w:rsidRPr="006E2F51">
        <w:rPr>
          <w:rFonts w:asciiTheme="majorHAnsi" w:hAnsiTheme="majorHAnsi" w:cstheme="majorHAnsi"/>
          <w:sz w:val="22"/>
          <w:szCs w:val="22"/>
        </w:rPr>
        <w:tab/>
      </w:r>
      <w:r w:rsidR="00E52C1C" w:rsidRPr="006E2F51">
        <w:rPr>
          <w:rFonts w:asciiTheme="majorHAnsi" w:hAnsiTheme="majorHAnsi" w:cstheme="majorHAnsi"/>
          <w:sz w:val="22"/>
          <w:szCs w:val="22"/>
        </w:rPr>
        <w:t>September 2020-Present</w:t>
      </w:r>
    </w:p>
    <w:p w14:paraId="06AFEABF" w14:textId="77777777" w:rsidR="00E52C1C" w:rsidRPr="006E2F51" w:rsidRDefault="00E52C1C" w:rsidP="00E52C1C">
      <w:pPr>
        <w:pStyle w:val="ListParagraph"/>
        <w:widowControl w:val="0"/>
        <w:tabs>
          <w:tab w:val="right" w:pos="10710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6E2F51">
        <w:rPr>
          <w:rFonts w:asciiTheme="majorHAnsi" w:hAnsiTheme="majorHAnsi" w:cstheme="majorHAnsi"/>
          <w:sz w:val="22"/>
          <w:szCs w:val="22"/>
        </w:rPr>
        <w:t>Major in computer science (GPA: 3.7)</w:t>
      </w:r>
    </w:p>
    <w:p w14:paraId="1E5EF977" w14:textId="6420A973" w:rsidR="00E52C1C" w:rsidRPr="006E2F51" w:rsidRDefault="00E52C1C" w:rsidP="00E52C1C">
      <w:pPr>
        <w:widowControl w:val="0"/>
        <w:autoSpaceDE w:val="0"/>
        <w:autoSpaceDN w:val="0"/>
        <w:adjustRightInd w:val="0"/>
        <w:ind w:firstLine="720"/>
        <w:rPr>
          <w:rFonts w:asciiTheme="majorHAnsi" w:hAnsiTheme="majorHAnsi" w:cstheme="majorHAnsi"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sz w:val="22"/>
          <w:szCs w:val="22"/>
        </w:rPr>
        <w:t>Brock University</w:t>
      </w:r>
      <w:r w:rsidRPr="006E2F51">
        <w:rPr>
          <w:rFonts w:asciiTheme="majorHAnsi" w:hAnsiTheme="majorHAnsi" w:cstheme="majorHAnsi"/>
          <w:sz w:val="22"/>
          <w:szCs w:val="22"/>
        </w:rPr>
        <w:t xml:space="preserve">, St. </w:t>
      </w:r>
      <w:proofErr w:type="spellStart"/>
      <w:r w:rsidR="005F612B" w:rsidRPr="006E2F51">
        <w:rPr>
          <w:rFonts w:asciiTheme="majorHAnsi" w:hAnsiTheme="majorHAnsi" w:cstheme="majorHAnsi"/>
          <w:sz w:val="22"/>
          <w:szCs w:val="22"/>
        </w:rPr>
        <w:t>Catharines</w:t>
      </w:r>
      <w:proofErr w:type="spellEnd"/>
      <w:r w:rsidRPr="006E2F51">
        <w:rPr>
          <w:rFonts w:asciiTheme="majorHAnsi" w:hAnsiTheme="majorHAnsi" w:cstheme="majorHAnsi"/>
          <w:sz w:val="22"/>
          <w:szCs w:val="22"/>
        </w:rPr>
        <w:t>, Ontario</w:t>
      </w:r>
      <w:r w:rsidR="00537900" w:rsidRPr="006E2F51">
        <w:rPr>
          <w:rFonts w:asciiTheme="majorHAnsi" w:hAnsiTheme="majorHAnsi" w:cstheme="majorHAnsi"/>
          <w:sz w:val="22"/>
          <w:szCs w:val="22"/>
        </w:rPr>
        <w:t>.</w:t>
      </w:r>
    </w:p>
    <w:p w14:paraId="06A8B2D3" w14:textId="77777777" w:rsidR="005E7A78" w:rsidRPr="006E2F51" w:rsidRDefault="005E7A78" w:rsidP="005E7A78">
      <w:pPr>
        <w:widowControl w:val="0"/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</w:p>
    <w:p w14:paraId="7C12051B" w14:textId="1BF7F7B9" w:rsidR="009F39C1" w:rsidRPr="006E2F51" w:rsidRDefault="00CB0965" w:rsidP="00E52C1C">
      <w:pPr>
        <w:pBdr>
          <w:top w:val="single" w:sz="4" w:space="7" w:color="auto"/>
          <w:bottom w:val="single" w:sz="4" w:space="4" w:color="auto"/>
        </w:pBdr>
        <w:rPr>
          <w:rFonts w:asciiTheme="majorHAnsi" w:hAnsiTheme="majorHAnsi" w:cstheme="majorHAnsi"/>
          <w:b/>
          <w:sz w:val="22"/>
          <w:szCs w:val="22"/>
        </w:rPr>
      </w:pPr>
      <w:r w:rsidRPr="006E2F51">
        <w:rPr>
          <w:rFonts w:asciiTheme="majorHAnsi" w:hAnsiTheme="majorHAnsi" w:cstheme="majorHAnsi"/>
          <w:b/>
          <w:sz w:val="22"/>
          <w:szCs w:val="22"/>
        </w:rPr>
        <w:t>TECHNICAL &amp; LANGUAGE SKILLS</w:t>
      </w:r>
    </w:p>
    <w:p w14:paraId="6D70AD47" w14:textId="2BAB0EE6" w:rsidR="00164F52" w:rsidRPr="006E2F51" w:rsidRDefault="00164F52" w:rsidP="000043A3">
      <w:pPr>
        <w:pStyle w:val="ListParagraph"/>
        <w:numPr>
          <w:ilvl w:val="0"/>
          <w:numId w:val="2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>Language</w:t>
      </w:r>
      <w:r w:rsidR="00897650"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>s</w:t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>: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Java, C, C ++</w:t>
      </w:r>
      <w:r w:rsidR="00603122" w:rsidRPr="006E2F51">
        <w:rPr>
          <w:rFonts w:asciiTheme="majorHAnsi" w:hAnsiTheme="majorHAnsi" w:cstheme="majorHAnsi"/>
          <w:noProof/>
          <w:sz w:val="22"/>
          <w:szCs w:val="22"/>
        </w:rPr>
        <w:t>, Python</w:t>
      </w:r>
      <w:r w:rsidR="00897650" w:rsidRPr="006E2F51">
        <w:rPr>
          <w:rFonts w:asciiTheme="majorHAnsi" w:hAnsiTheme="majorHAnsi" w:cstheme="majorHAnsi"/>
          <w:noProof/>
          <w:sz w:val="22"/>
          <w:szCs w:val="22"/>
        </w:rPr>
        <w:t>,</w:t>
      </w:r>
      <w:r w:rsidR="001D19E8" w:rsidRPr="006E2F51">
        <w:rPr>
          <w:rFonts w:asciiTheme="majorHAnsi" w:hAnsiTheme="majorHAnsi" w:cstheme="majorHAnsi"/>
          <w:noProof/>
          <w:sz w:val="22"/>
          <w:szCs w:val="22"/>
        </w:rPr>
        <w:t xml:space="preserve"> </w:t>
      </w:r>
      <w:r w:rsidR="00897650" w:rsidRPr="006E2F51">
        <w:rPr>
          <w:rFonts w:asciiTheme="majorHAnsi" w:hAnsiTheme="majorHAnsi" w:cstheme="majorHAnsi"/>
          <w:noProof/>
          <w:sz w:val="22"/>
          <w:szCs w:val="22"/>
        </w:rPr>
        <w:t>HTML/CSS,</w:t>
      </w:r>
      <w:r w:rsidR="001D19E8" w:rsidRPr="006E2F51">
        <w:rPr>
          <w:rFonts w:asciiTheme="majorHAnsi" w:hAnsiTheme="majorHAnsi" w:cstheme="majorHAnsi"/>
          <w:noProof/>
          <w:sz w:val="22"/>
          <w:szCs w:val="22"/>
        </w:rPr>
        <w:t xml:space="preserve"> JavaScript, SQL</w:t>
      </w:r>
      <w:r w:rsidR="00537900" w:rsidRPr="006E2F51">
        <w:rPr>
          <w:rFonts w:asciiTheme="majorHAnsi" w:hAnsiTheme="majorHAnsi" w:cstheme="majorHAnsi"/>
          <w:noProof/>
          <w:sz w:val="22"/>
          <w:szCs w:val="22"/>
        </w:rPr>
        <w:t>.</w:t>
      </w:r>
    </w:p>
    <w:p w14:paraId="308332C5" w14:textId="2AFF88D3" w:rsidR="009F39C1" w:rsidRPr="006E2F51" w:rsidRDefault="005F612B" w:rsidP="000043A3">
      <w:pPr>
        <w:pStyle w:val="ListParagraph"/>
        <w:numPr>
          <w:ilvl w:val="0"/>
          <w:numId w:val="2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>Technologies</w:t>
      </w:r>
      <w:r w:rsidR="00BC1E1C"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>:</w:t>
      </w:r>
      <w:r w:rsidR="00BC1E1C" w:rsidRPr="006E2F51">
        <w:rPr>
          <w:rFonts w:asciiTheme="majorHAnsi" w:hAnsiTheme="majorHAnsi" w:cstheme="majorHAnsi"/>
          <w:noProof/>
          <w:sz w:val="22"/>
          <w:szCs w:val="22"/>
        </w:rPr>
        <w:t xml:space="preserve"> Git, Github, </w:t>
      </w:r>
      <w:r w:rsidR="00F27E5F" w:rsidRPr="006E2F51">
        <w:rPr>
          <w:rFonts w:asciiTheme="majorHAnsi" w:hAnsiTheme="majorHAnsi" w:cstheme="majorHAnsi"/>
          <w:noProof/>
          <w:sz w:val="22"/>
          <w:szCs w:val="22"/>
        </w:rPr>
        <w:t>GCP</w:t>
      </w:r>
      <w:r w:rsidR="00BC1E1C" w:rsidRPr="006E2F51">
        <w:rPr>
          <w:rFonts w:asciiTheme="majorHAnsi" w:hAnsiTheme="majorHAnsi" w:cstheme="majorHAnsi"/>
          <w:noProof/>
          <w:sz w:val="22"/>
          <w:szCs w:val="22"/>
        </w:rPr>
        <w:t xml:space="preserve">, </w:t>
      </w:r>
      <w:r w:rsidR="00F27E5F" w:rsidRPr="006E2F51">
        <w:rPr>
          <w:rFonts w:asciiTheme="majorHAnsi" w:hAnsiTheme="majorHAnsi" w:cstheme="majorHAnsi"/>
          <w:noProof/>
          <w:sz w:val="22"/>
          <w:szCs w:val="22"/>
        </w:rPr>
        <w:t>Linux</w:t>
      </w:r>
      <w:r w:rsidR="00E52C1C" w:rsidRPr="006E2F51">
        <w:rPr>
          <w:rFonts w:asciiTheme="majorHAnsi" w:hAnsiTheme="majorHAnsi" w:cstheme="majorHAnsi"/>
          <w:noProof/>
          <w:sz w:val="22"/>
          <w:szCs w:val="22"/>
        </w:rPr>
        <w:t>, Vercel, Sanity</w:t>
      </w:r>
      <w:r w:rsidR="00DF74C0" w:rsidRPr="006E2F51">
        <w:rPr>
          <w:rFonts w:asciiTheme="majorHAnsi" w:hAnsiTheme="majorHAnsi" w:cstheme="majorHAnsi"/>
          <w:noProof/>
          <w:sz w:val="22"/>
          <w:szCs w:val="22"/>
        </w:rPr>
        <w:t>, Netlify</w:t>
      </w:r>
      <w:r w:rsidR="00946FDA" w:rsidRPr="006E2F51">
        <w:rPr>
          <w:rFonts w:asciiTheme="majorHAnsi" w:hAnsiTheme="majorHAnsi" w:cstheme="majorHAnsi"/>
          <w:noProof/>
          <w:sz w:val="22"/>
          <w:szCs w:val="22"/>
        </w:rPr>
        <w:t>, Linux</w:t>
      </w:r>
      <w:r w:rsidR="007F7D48" w:rsidRPr="006E2F51">
        <w:rPr>
          <w:rFonts w:asciiTheme="majorHAnsi" w:hAnsiTheme="majorHAnsi" w:cstheme="majorHAnsi"/>
          <w:noProof/>
          <w:sz w:val="22"/>
          <w:szCs w:val="22"/>
        </w:rPr>
        <w:t xml:space="preserve">, </w:t>
      </w:r>
      <w:r w:rsidR="00F27E5F" w:rsidRPr="006E2F51">
        <w:rPr>
          <w:rFonts w:asciiTheme="majorHAnsi" w:hAnsiTheme="majorHAnsi" w:cstheme="majorHAnsi"/>
          <w:noProof/>
          <w:sz w:val="22"/>
          <w:szCs w:val="22"/>
        </w:rPr>
        <w:t>Docker</w:t>
      </w:r>
      <w:r w:rsidR="00F27E5F" w:rsidRPr="006E2F51">
        <w:rPr>
          <w:rFonts w:asciiTheme="majorHAnsi" w:hAnsiTheme="majorHAnsi" w:cstheme="majorHAnsi"/>
          <w:noProof/>
          <w:sz w:val="22"/>
          <w:szCs w:val="22"/>
        </w:rPr>
        <w:t xml:space="preserve">,React, </w:t>
      </w:r>
      <w:r w:rsidR="00F27E5F" w:rsidRPr="006E2F51">
        <w:rPr>
          <w:rFonts w:asciiTheme="majorHAnsi" w:hAnsiTheme="majorHAnsi" w:cstheme="majorHAnsi"/>
          <w:noProof/>
          <w:sz w:val="22"/>
          <w:szCs w:val="22"/>
        </w:rPr>
        <w:t>PostgreSQL</w:t>
      </w:r>
      <w:r w:rsidR="00537900" w:rsidRPr="006E2F51">
        <w:rPr>
          <w:rFonts w:asciiTheme="majorHAnsi" w:hAnsiTheme="majorHAnsi" w:cstheme="majorHAnsi"/>
          <w:noProof/>
          <w:sz w:val="22"/>
          <w:szCs w:val="22"/>
        </w:rPr>
        <w:t>.</w:t>
      </w:r>
    </w:p>
    <w:p w14:paraId="738D7DA6" w14:textId="77777777" w:rsidR="005E7A78" w:rsidRPr="006E2F51" w:rsidRDefault="005E7A78" w:rsidP="005E7A78">
      <w:pPr>
        <w:pStyle w:val="ListParagraph"/>
        <w:ind w:right="180"/>
        <w:rPr>
          <w:rFonts w:asciiTheme="majorHAnsi" w:hAnsiTheme="majorHAnsi" w:cstheme="majorHAnsi"/>
          <w:noProof/>
          <w:sz w:val="22"/>
          <w:szCs w:val="22"/>
        </w:rPr>
      </w:pPr>
    </w:p>
    <w:p w14:paraId="1EC981A4" w14:textId="4CA87624" w:rsidR="00C549E0" w:rsidRPr="006E2F51" w:rsidRDefault="00C549E0" w:rsidP="00C549E0">
      <w:pPr>
        <w:pBdr>
          <w:top w:val="single" w:sz="4" w:space="3" w:color="auto"/>
          <w:bottom w:val="single" w:sz="4" w:space="4" w:color="auto"/>
        </w:pBdr>
        <w:rPr>
          <w:rFonts w:asciiTheme="majorHAnsi" w:hAnsiTheme="majorHAnsi" w:cstheme="majorHAnsi"/>
          <w:b/>
          <w:sz w:val="22"/>
          <w:szCs w:val="22"/>
        </w:rPr>
      </w:pPr>
      <w:r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>project</w:t>
      </w:r>
    </w:p>
    <w:p w14:paraId="6DACE2E5" w14:textId="06B17F53" w:rsidR="00DC28FF" w:rsidRPr="006E2F51" w:rsidRDefault="00C549E0" w:rsidP="00133011">
      <w:p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 xml:space="preserve">Simplether </w:t>
      </w:r>
      <w:hyperlink r:id="rId10" w:history="1">
        <w:r w:rsidR="00603122" w:rsidRPr="006E2F51">
          <w:rPr>
            <w:rStyle w:val="Hyperlink"/>
            <w:rFonts w:asciiTheme="majorHAnsi" w:hAnsiTheme="majorHAnsi" w:cstheme="majorHAnsi"/>
            <w:noProof/>
            <w:sz w:val="22"/>
            <w:szCs w:val="22"/>
          </w:rPr>
          <w:t>http://simplether.com/</w:t>
        </w:r>
      </w:hyperlink>
      <w:r w:rsidR="00603122" w:rsidRPr="006E2F51">
        <w:rPr>
          <w:rFonts w:asciiTheme="majorHAnsi" w:hAnsiTheme="majorHAnsi" w:cstheme="majorHAnsi"/>
          <w:noProof/>
          <w:sz w:val="22"/>
          <w:szCs w:val="22"/>
        </w:rPr>
        <w:t xml:space="preserve"> </w:t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ab/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ab/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ab/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ab/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ab/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ab/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ab/>
      </w: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ab/>
      </w:r>
      <w:r w:rsidR="00603122"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 xml:space="preserve">              </w:t>
      </w:r>
    </w:p>
    <w:p w14:paraId="4A6E0915" w14:textId="3B920D72" w:rsidR="00DF74C0" w:rsidRPr="006E2F51" w:rsidRDefault="00C549E0" w:rsidP="000043A3">
      <w:pPr>
        <w:pStyle w:val="ListParagraph"/>
        <w:numPr>
          <w:ilvl w:val="0"/>
          <w:numId w:val="3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noProof/>
          <w:sz w:val="22"/>
          <w:szCs w:val="22"/>
        </w:rPr>
        <w:t>Buil</w:t>
      </w:r>
      <w:r w:rsidR="00EB1B15" w:rsidRPr="006E2F51">
        <w:rPr>
          <w:rFonts w:asciiTheme="majorHAnsi" w:hAnsiTheme="majorHAnsi" w:cstheme="majorHAnsi"/>
          <w:noProof/>
          <w:sz w:val="22"/>
          <w:szCs w:val="22"/>
        </w:rPr>
        <w:t>t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a</w:t>
      </w:r>
      <w:r w:rsidR="004D4D0F" w:rsidRPr="006E2F51">
        <w:rPr>
          <w:rFonts w:asciiTheme="majorHAnsi" w:hAnsiTheme="majorHAnsi" w:cstheme="majorHAnsi"/>
          <w:noProof/>
          <w:sz w:val="22"/>
          <w:szCs w:val="22"/>
        </w:rPr>
        <w:t xml:space="preserve"> web3.0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blockchain app that manage</w:t>
      </w:r>
      <w:r w:rsidR="00EB1B15" w:rsidRPr="006E2F51">
        <w:rPr>
          <w:rFonts w:asciiTheme="majorHAnsi" w:hAnsiTheme="majorHAnsi" w:cstheme="majorHAnsi"/>
          <w:noProof/>
          <w:sz w:val="22"/>
          <w:szCs w:val="22"/>
        </w:rPr>
        <w:t>d</w:t>
      </w:r>
      <w:r w:rsidR="00AD201E" w:rsidRPr="006E2F51">
        <w:rPr>
          <w:rFonts w:asciiTheme="majorHAnsi" w:hAnsiTheme="majorHAnsi" w:cstheme="majorHAnsi"/>
          <w:noProof/>
          <w:sz w:val="22"/>
          <w:szCs w:val="22"/>
        </w:rPr>
        <w:t xml:space="preserve"> </w:t>
      </w:r>
      <w:r w:rsidR="004D4D0F" w:rsidRPr="006E2F51">
        <w:rPr>
          <w:rFonts w:asciiTheme="majorHAnsi" w:hAnsiTheme="majorHAnsi" w:cstheme="majorHAnsi"/>
          <w:noProof/>
          <w:sz w:val="22"/>
          <w:szCs w:val="22"/>
        </w:rPr>
        <w:t>E</w:t>
      </w:r>
      <w:r w:rsidR="00AD201E" w:rsidRPr="006E2F51">
        <w:rPr>
          <w:rFonts w:asciiTheme="majorHAnsi" w:hAnsiTheme="majorHAnsi" w:cstheme="majorHAnsi"/>
          <w:noProof/>
          <w:sz w:val="22"/>
          <w:szCs w:val="22"/>
        </w:rPr>
        <w:t>thereum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transaction</w:t>
      </w:r>
      <w:r w:rsidR="008A79D9" w:rsidRPr="006E2F51">
        <w:rPr>
          <w:rFonts w:asciiTheme="majorHAnsi" w:hAnsiTheme="majorHAnsi" w:cstheme="majorHAnsi"/>
          <w:noProof/>
          <w:sz w:val="22"/>
          <w:szCs w:val="22"/>
        </w:rPr>
        <w:t>s</w:t>
      </w:r>
      <w:r w:rsidR="00AD201E" w:rsidRPr="006E2F51">
        <w:rPr>
          <w:rFonts w:asciiTheme="majorHAnsi" w:hAnsiTheme="majorHAnsi" w:cstheme="majorHAnsi"/>
          <w:noProof/>
          <w:sz w:val="22"/>
          <w:szCs w:val="22"/>
        </w:rPr>
        <w:t xml:space="preserve"> using Tailwind CSS, </w:t>
      </w:r>
      <w:r w:rsidR="002D24E3" w:rsidRPr="006E2F51">
        <w:rPr>
          <w:rFonts w:asciiTheme="majorHAnsi" w:hAnsiTheme="majorHAnsi" w:cstheme="majorHAnsi"/>
          <w:noProof/>
          <w:sz w:val="22"/>
          <w:szCs w:val="22"/>
        </w:rPr>
        <w:t xml:space="preserve"> React</w:t>
      </w:r>
      <w:r w:rsidR="00AD201E" w:rsidRPr="006E2F51">
        <w:rPr>
          <w:rFonts w:asciiTheme="majorHAnsi" w:hAnsiTheme="majorHAnsi" w:cstheme="majorHAnsi"/>
          <w:noProof/>
          <w:sz w:val="22"/>
          <w:szCs w:val="22"/>
        </w:rPr>
        <w:t xml:space="preserve">, </w:t>
      </w:r>
      <w:r w:rsidR="008A79D9" w:rsidRPr="006E2F51">
        <w:rPr>
          <w:rFonts w:asciiTheme="majorHAnsi" w:hAnsiTheme="majorHAnsi" w:cstheme="majorHAnsi"/>
          <w:noProof/>
          <w:sz w:val="22"/>
          <w:szCs w:val="22"/>
        </w:rPr>
        <w:t xml:space="preserve">and </w:t>
      </w:r>
      <w:r w:rsidR="00AD201E" w:rsidRPr="006E2F51">
        <w:rPr>
          <w:rFonts w:asciiTheme="majorHAnsi" w:hAnsiTheme="majorHAnsi" w:cstheme="majorHAnsi"/>
          <w:noProof/>
          <w:sz w:val="22"/>
          <w:szCs w:val="22"/>
        </w:rPr>
        <w:t>Solidity</w:t>
      </w:r>
      <w:r w:rsidR="002D24E3" w:rsidRPr="006E2F51">
        <w:rPr>
          <w:rFonts w:asciiTheme="majorHAnsi" w:hAnsiTheme="majorHAnsi" w:cstheme="majorHAnsi"/>
          <w:noProof/>
          <w:sz w:val="22"/>
          <w:szCs w:val="22"/>
        </w:rPr>
        <w:t>.</w:t>
      </w:r>
    </w:p>
    <w:p w14:paraId="22DC4818" w14:textId="383908B6" w:rsidR="00CF68BD" w:rsidRPr="006E2F51" w:rsidRDefault="00CF68BD" w:rsidP="000043A3">
      <w:pPr>
        <w:pStyle w:val="ListParagraph"/>
        <w:numPr>
          <w:ilvl w:val="0"/>
          <w:numId w:val="3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noProof/>
          <w:sz w:val="22"/>
          <w:szCs w:val="22"/>
        </w:rPr>
        <w:t>Reduced data loss by creating backup copies and transaction history of all customer information</w:t>
      </w:r>
      <w:r w:rsidR="00466362" w:rsidRPr="006E2F51">
        <w:rPr>
          <w:rFonts w:asciiTheme="majorHAnsi" w:hAnsiTheme="majorHAnsi" w:cstheme="majorHAnsi"/>
          <w:noProof/>
          <w:sz w:val="22"/>
          <w:szCs w:val="22"/>
        </w:rPr>
        <w:t xml:space="preserve"> </w:t>
      </w:r>
      <w:r w:rsidRPr="006E2F51">
        <w:rPr>
          <w:rFonts w:asciiTheme="majorHAnsi" w:hAnsiTheme="majorHAnsi" w:cstheme="majorHAnsi"/>
          <w:noProof/>
          <w:sz w:val="22"/>
          <w:szCs w:val="22"/>
        </w:rPr>
        <w:t>resulting in higher customer satisfaction</w:t>
      </w:r>
      <w:r w:rsidR="00537900" w:rsidRPr="006E2F51">
        <w:rPr>
          <w:rFonts w:asciiTheme="majorHAnsi" w:hAnsiTheme="majorHAnsi" w:cstheme="majorHAnsi"/>
          <w:noProof/>
          <w:sz w:val="22"/>
          <w:szCs w:val="22"/>
        </w:rPr>
        <w:t>.</w:t>
      </w:r>
    </w:p>
    <w:p w14:paraId="20B89B65" w14:textId="77777777" w:rsidR="00466362" w:rsidRPr="006E2F51" w:rsidRDefault="00466362" w:rsidP="00466362">
      <w:pPr>
        <w:pStyle w:val="ListParagraph"/>
        <w:ind w:left="1080" w:right="180"/>
        <w:rPr>
          <w:rFonts w:asciiTheme="majorHAnsi" w:hAnsiTheme="majorHAnsi" w:cstheme="majorHAnsi"/>
          <w:noProof/>
          <w:sz w:val="22"/>
          <w:szCs w:val="22"/>
        </w:rPr>
      </w:pPr>
    </w:p>
    <w:p w14:paraId="2A2683B0" w14:textId="626E4A26" w:rsidR="00C549E0" w:rsidRPr="006E2F51" w:rsidRDefault="00C549E0" w:rsidP="00133011">
      <w:pPr>
        <w:ind w:right="180"/>
        <w:rPr>
          <w:rFonts w:asciiTheme="majorHAnsi" w:hAnsiTheme="majorHAnsi" w:cstheme="majorHAnsi"/>
          <w:b/>
          <w:bCs/>
          <w:noProof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>Simplrealty</w:t>
      </w:r>
      <w:r w:rsidR="00875768"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 xml:space="preserve"> </w:t>
      </w:r>
      <w:hyperlink r:id="rId11" w:history="1">
        <w:r w:rsidR="00603122" w:rsidRPr="006E2F51">
          <w:rPr>
            <w:rStyle w:val="Hyperlink"/>
            <w:rFonts w:asciiTheme="majorHAnsi" w:hAnsiTheme="majorHAnsi" w:cstheme="majorHAnsi"/>
            <w:noProof/>
            <w:sz w:val="22"/>
            <w:szCs w:val="22"/>
          </w:rPr>
          <w:t>https://simplrealty.vercel.app/</w:t>
        </w:r>
      </w:hyperlink>
      <w:r w:rsidR="00603122" w:rsidRPr="006E2F51">
        <w:rPr>
          <w:rFonts w:asciiTheme="majorHAnsi" w:hAnsiTheme="majorHAnsi" w:cstheme="majorHAnsi"/>
          <w:noProof/>
          <w:sz w:val="22"/>
          <w:szCs w:val="22"/>
        </w:rPr>
        <w:t xml:space="preserve"> </w:t>
      </w:r>
      <w:r w:rsidR="00603122" w:rsidRPr="006E2F51">
        <w:rPr>
          <w:rFonts w:asciiTheme="majorHAnsi" w:hAnsiTheme="majorHAnsi" w:cstheme="majorHAnsi"/>
          <w:noProof/>
          <w:sz w:val="22"/>
          <w:szCs w:val="22"/>
        </w:rPr>
        <w:tab/>
        <w:t xml:space="preserve">             </w:t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 xml:space="preserve">     </w:t>
      </w:r>
      <w:r w:rsidR="00603122" w:rsidRPr="006E2F51">
        <w:rPr>
          <w:rFonts w:asciiTheme="majorHAnsi" w:hAnsiTheme="majorHAnsi" w:cstheme="majorHAnsi"/>
          <w:noProof/>
          <w:sz w:val="22"/>
          <w:szCs w:val="22"/>
        </w:rPr>
        <w:t xml:space="preserve">                                         </w:t>
      </w:r>
      <w:r w:rsidR="00603122" w:rsidRPr="006E2F51">
        <w:rPr>
          <w:rFonts w:asciiTheme="majorHAnsi" w:hAnsiTheme="majorHAnsi" w:cstheme="majorHAnsi"/>
          <w:noProof/>
          <w:sz w:val="22"/>
          <w:szCs w:val="22"/>
        </w:rPr>
        <w:tab/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 xml:space="preserve">       </w:t>
      </w:r>
      <w:r w:rsidR="009A4F27" w:rsidRPr="006E2F51">
        <w:rPr>
          <w:rFonts w:asciiTheme="majorHAnsi" w:hAnsiTheme="majorHAnsi" w:cstheme="majorHAnsi"/>
          <w:noProof/>
          <w:sz w:val="22"/>
          <w:szCs w:val="22"/>
        </w:rPr>
        <w:t xml:space="preserve">  </w:t>
      </w:r>
    </w:p>
    <w:p w14:paraId="64387B84" w14:textId="03EDFA90" w:rsidR="002D0970" w:rsidRPr="006E2F51" w:rsidRDefault="002D0970" w:rsidP="000043A3">
      <w:pPr>
        <w:pStyle w:val="ListParagraph"/>
        <w:numPr>
          <w:ilvl w:val="0"/>
          <w:numId w:val="4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noProof/>
          <w:sz w:val="22"/>
          <w:szCs w:val="22"/>
        </w:rPr>
        <w:t>Buil</w:t>
      </w:r>
      <w:r w:rsidR="00EB1B15" w:rsidRPr="006E2F51">
        <w:rPr>
          <w:rFonts w:asciiTheme="majorHAnsi" w:hAnsiTheme="majorHAnsi" w:cstheme="majorHAnsi"/>
          <w:noProof/>
          <w:sz w:val="22"/>
          <w:szCs w:val="22"/>
        </w:rPr>
        <w:t>t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a</w:t>
      </w:r>
      <w:r w:rsidR="00EB1B15" w:rsidRPr="006E2F51">
        <w:rPr>
          <w:rFonts w:asciiTheme="majorHAnsi" w:hAnsiTheme="majorHAnsi" w:cstheme="majorHAnsi"/>
          <w:noProof/>
          <w:sz w:val="22"/>
          <w:szCs w:val="22"/>
        </w:rPr>
        <w:t>n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app that help</w:t>
      </w:r>
      <w:r w:rsidR="008A79D9" w:rsidRPr="006E2F51">
        <w:rPr>
          <w:rFonts w:asciiTheme="majorHAnsi" w:hAnsiTheme="majorHAnsi" w:cstheme="majorHAnsi"/>
          <w:noProof/>
          <w:sz w:val="22"/>
          <w:szCs w:val="22"/>
        </w:rPr>
        <w:t>s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</w:t>
      </w:r>
      <w:r w:rsidR="0051038A" w:rsidRPr="006E2F51">
        <w:rPr>
          <w:rFonts w:asciiTheme="majorHAnsi" w:hAnsiTheme="majorHAnsi" w:cstheme="majorHAnsi"/>
          <w:noProof/>
          <w:sz w:val="22"/>
          <w:szCs w:val="22"/>
        </w:rPr>
        <w:t>users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find property for sale or rent using </w:t>
      </w:r>
      <w:r w:rsidR="00A42AB7" w:rsidRPr="006E2F51">
        <w:rPr>
          <w:rFonts w:asciiTheme="majorHAnsi" w:hAnsiTheme="majorHAnsi" w:cstheme="majorHAnsi"/>
          <w:noProof/>
          <w:sz w:val="22"/>
          <w:szCs w:val="22"/>
        </w:rPr>
        <w:t xml:space="preserve">React, </w:t>
      </w:r>
      <w:r w:rsidRPr="006E2F51">
        <w:rPr>
          <w:rFonts w:asciiTheme="majorHAnsi" w:hAnsiTheme="majorHAnsi" w:cstheme="majorHAnsi"/>
          <w:noProof/>
          <w:sz w:val="22"/>
          <w:szCs w:val="22"/>
        </w:rPr>
        <w:t>Next.js, ChakraUI</w:t>
      </w:r>
      <w:r w:rsidR="004D4D0F" w:rsidRPr="006E2F51">
        <w:rPr>
          <w:rFonts w:asciiTheme="majorHAnsi" w:hAnsiTheme="majorHAnsi" w:cstheme="majorHAnsi"/>
          <w:noProof/>
          <w:sz w:val="22"/>
          <w:szCs w:val="22"/>
        </w:rPr>
        <w:t>,</w:t>
      </w:r>
      <w:r w:rsidR="00603122" w:rsidRPr="006E2F51">
        <w:rPr>
          <w:rFonts w:asciiTheme="majorHAnsi" w:hAnsiTheme="majorHAnsi" w:cstheme="majorHAnsi"/>
          <w:noProof/>
          <w:sz w:val="22"/>
          <w:szCs w:val="22"/>
        </w:rPr>
        <w:t xml:space="preserve"> Vercel,</w:t>
      </w:r>
      <w:r w:rsidR="0057416E" w:rsidRPr="006E2F51">
        <w:rPr>
          <w:rFonts w:asciiTheme="majorHAnsi" w:hAnsiTheme="majorHAnsi" w:cstheme="majorHAnsi"/>
          <w:noProof/>
          <w:sz w:val="22"/>
          <w:szCs w:val="22"/>
        </w:rPr>
        <w:t xml:space="preserve"> and source</w:t>
      </w:r>
      <w:r w:rsidR="008A79D9" w:rsidRPr="006E2F51">
        <w:rPr>
          <w:rFonts w:asciiTheme="majorHAnsi" w:hAnsiTheme="majorHAnsi" w:cstheme="majorHAnsi"/>
          <w:noProof/>
          <w:sz w:val="22"/>
          <w:szCs w:val="22"/>
        </w:rPr>
        <w:t>s</w:t>
      </w:r>
      <w:r w:rsidR="0057416E" w:rsidRPr="006E2F51">
        <w:rPr>
          <w:rFonts w:asciiTheme="majorHAnsi" w:hAnsiTheme="majorHAnsi" w:cstheme="majorHAnsi"/>
          <w:noProof/>
          <w:sz w:val="22"/>
          <w:szCs w:val="22"/>
        </w:rPr>
        <w:t xml:space="preserve"> from Rapid A</w:t>
      </w:r>
      <w:r w:rsidR="009F39C1" w:rsidRPr="006E2F51">
        <w:rPr>
          <w:rFonts w:asciiTheme="majorHAnsi" w:hAnsiTheme="majorHAnsi" w:cstheme="majorHAnsi"/>
          <w:noProof/>
          <w:sz w:val="22"/>
          <w:szCs w:val="22"/>
        </w:rPr>
        <w:t>PI</w:t>
      </w:r>
      <w:r w:rsidR="00A42AB7" w:rsidRPr="006E2F51">
        <w:rPr>
          <w:rFonts w:asciiTheme="majorHAnsi" w:hAnsiTheme="majorHAnsi" w:cstheme="majorHAnsi"/>
          <w:noProof/>
          <w:sz w:val="22"/>
          <w:szCs w:val="22"/>
        </w:rPr>
        <w:t xml:space="preserve">. </w:t>
      </w:r>
    </w:p>
    <w:p w14:paraId="2EB37116" w14:textId="4A0B8D50" w:rsidR="00C7677D" w:rsidRPr="006E2F51" w:rsidRDefault="00C7677D" w:rsidP="000043A3">
      <w:pPr>
        <w:pStyle w:val="ListParagraph"/>
        <w:numPr>
          <w:ilvl w:val="0"/>
          <w:numId w:val="4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noProof/>
          <w:sz w:val="22"/>
          <w:szCs w:val="22"/>
        </w:rPr>
        <w:t>Enhanced customer satisfaction by providing a high level of detail in each property poster</w:t>
      </w:r>
      <w:r w:rsidR="00537900" w:rsidRPr="006E2F51">
        <w:rPr>
          <w:rFonts w:asciiTheme="majorHAnsi" w:hAnsiTheme="majorHAnsi" w:cstheme="majorHAnsi"/>
          <w:noProof/>
          <w:sz w:val="22"/>
          <w:szCs w:val="22"/>
        </w:rPr>
        <w:t>.</w:t>
      </w:r>
    </w:p>
    <w:p w14:paraId="15E5A483" w14:textId="64079CCC" w:rsidR="00160141" w:rsidRPr="006E2F51" w:rsidRDefault="00EB1B15" w:rsidP="000043A3">
      <w:pPr>
        <w:pStyle w:val="ListParagraph"/>
        <w:numPr>
          <w:ilvl w:val="0"/>
          <w:numId w:val="4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noProof/>
          <w:sz w:val="22"/>
          <w:szCs w:val="22"/>
        </w:rPr>
        <w:t>Created user-friendly systems and processes to assist users in finding posters through search features</w:t>
      </w:r>
      <w:r w:rsidR="00160141" w:rsidRPr="006E2F51">
        <w:rPr>
          <w:rFonts w:asciiTheme="majorHAnsi" w:hAnsiTheme="majorHAnsi" w:cstheme="majorHAnsi"/>
          <w:noProof/>
          <w:sz w:val="22"/>
          <w:szCs w:val="22"/>
        </w:rPr>
        <w:t>.</w:t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 xml:space="preserve"> </w:t>
      </w:r>
    </w:p>
    <w:p w14:paraId="13172C08" w14:textId="77777777" w:rsidR="00466362" w:rsidRPr="006E2F51" w:rsidRDefault="00466362" w:rsidP="00466362">
      <w:pPr>
        <w:pStyle w:val="ListParagraph"/>
        <w:ind w:left="1080" w:right="180"/>
        <w:rPr>
          <w:rFonts w:asciiTheme="majorHAnsi" w:hAnsiTheme="majorHAnsi" w:cstheme="majorHAnsi"/>
          <w:noProof/>
          <w:sz w:val="22"/>
          <w:szCs w:val="22"/>
        </w:rPr>
      </w:pPr>
    </w:p>
    <w:p w14:paraId="20BC5C7D" w14:textId="3C1F7A15" w:rsidR="00C549E0" w:rsidRPr="006E2F51" w:rsidRDefault="00C549E0" w:rsidP="00E52C1C">
      <w:pPr>
        <w:ind w:right="180"/>
        <w:rPr>
          <w:rFonts w:asciiTheme="majorHAnsi" w:hAnsiTheme="majorHAnsi" w:cstheme="majorHAnsi"/>
          <w:b/>
          <w:bCs/>
          <w:noProof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>Simplepostr</w:t>
      </w:r>
      <w:r w:rsidR="00875768" w:rsidRPr="006E2F51">
        <w:rPr>
          <w:rFonts w:asciiTheme="majorHAnsi" w:hAnsiTheme="majorHAnsi" w:cstheme="majorHAnsi"/>
          <w:b/>
          <w:bCs/>
          <w:noProof/>
          <w:sz w:val="22"/>
          <w:szCs w:val="22"/>
        </w:rPr>
        <w:t xml:space="preserve"> </w:t>
      </w:r>
      <w:hyperlink r:id="rId12" w:history="1">
        <w:r w:rsidR="00133011" w:rsidRPr="006E2F51">
          <w:rPr>
            <w:rStyle w:val="Hyperlink"/>
            <w:rFonts w:asciiTheme="majorHAnsi" w:hAnsiTheme="majorHAnsi" w:cstheme="majorHAnsi"/>
            <w:noProof/>
            <w:sz w:val="22"/>
            <w:szCs w:val="22"/>
          </w:rPr>
          <w:t>https://simplepostr.netlify.app/</w:t>
        </w:r>
      </w:hyperlink>
      <w:r w:rsidR="00603122" w:rsidRPr="006E2F51">
        <w:rPr>
          <w:rFonts w:asciiTheme="majorHAnsi" w:hAnsiTheme="majorHAnsi" w:cstheme="majorHAnsi"/>
          <w:noProof/>
          <w:sz w:val="22"/>
          <w:szCs w:val="22"/>
        </w:rPr>
        <w:t xml:space="preserve"> </w:t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ab/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ab/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ab/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ab/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ab/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ab/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ab/>
      </w:r>
      <w:r w:rsidR="00133011" w:rsidRPr="006E2F51">
        <w:rPr>
          <w:rFonts w:asciiTheme="majorHAnsi" w:hAnsiTheme="majorHAnsi" w:cstheme="majorHAnsi"/>
          <w:noProof/>
          <w:sz w:val="22"/>
          <w:szCs w:val="22"/>
        </w:rPr>
        <w:tab/>
        <w:t xml:space="preserve">   </w:t>
      </w:r>
      <w:r w:rsidR="009A4F27" w:rsidRPr="006E2F51">
        <w:rPr>
          <w:rFonts w:asciiTheme="majorHAnsi" w:hAnsiTheme="majorHAnsi" w:cstheme="majorHAnsi"/>
          <w:noProof/>
          <w:sz w:val="22"/>
          <w:szCs w:val="22"/>
        </w:rPr>
        <w:t xml:space="preserve">  </w:t>
      </w:r>
    </w:p>
    <w:p w14:paraId="0B88EBC4" w14:textId="484CDF50" w:rsidR="00C549E0" w:rsidRPr="006E2F51" w:rsidRDefault="00875768" w:rsidP="000043A3">
      <w:pPr>
        <w:pStyle w:val="ListParagraph"/>
        <w:numPr>
          <w:ilvl w:val="0"/>
          <w:numId w:val="5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noProof/>
          <w:sz w:val="22"/>
          <w:szCs w:val="22"/>
        </w:rPr>
        <w:t>Buil</w:t>
      </w:r>
      <w:r w:rsidR="00EB1B15" w:rsidRPr="006E2F51">
        <w:rPr>
          <w:rFonts w:asciiTheme="majorHAnsi" w:hAnsiTheme="majorHAnsi" w:cstheme="majorHAnsi"/>
          <w:noProof/>
          <w:sz w:val="22"/>
          <w:szCs w:val="22"/>
        </w:rPr>
        <w:t>t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an image hosting, sharing site, and social media app that allows users to share and comment on a post using React, MongoDB, Node JS</w:t>
      </w:r>
      <w:r w:rsidR="00603122" w:rsidRPr="006E2F51">
        <w:rPr>
          <w:rFonts w:asciiTheme="majorHAnsi" w:hAnsiTheme="majorHAnsi" w:cstheme="majorHAnsi"/>
          <w:noProof/>
          <w:sz w:val="22"/>
          <w:szCs w:val="22"/>
        </w:rPr>
        <w:t>, and Netlify</w:t>
      </w:r>
      <w:r w:rsidRPr="006E2F51">
        <w:rPr>
          <w:rFonts w:asciiTheme="majorHAnsi" w:hAnsiTheme="majorHAnsi" w:cstheme="majorHAnsi"/>
          <w:noProof/>
          <w:sz w:val="22"/>
          <w:szCs w:val="22"/>
        </w:rPr>
        <w:t>.</w:t>
      </w:r>
    </w:p>
    <w:p w14:paraId="22343193" w14:textId="0DBE1AC3" w:rsidR="00787611" w:rsidRPr="006E2F51" w:rsidRDefault="00EB1B15" w:rsidP="000043A3">
      <w:pPr>
        <w:pStyle w:val="ListParagraph"/>
        <w:numPr>
          <w:ilvl w:val="0"/>
          <w:numId w:val="5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noProof/>
          <w:sz w:val="22"/>
          <w:szCs w:val="22"/>
        </w:rPr>
        <w:t>Improved access to information with</w:t>
      </w:r>
      <w:r w:rsidR="00787611" w:rsidRPr="006E2F51">
        <w:rPr>
          <w:rFonts w:asciiTheme="majorHAnsi" w:hAnsiTheme="majorHAnsi" w:cstheme="majorHAnsi"/>
          <w:noProof/>
          <w:sz w:val="22"/>
          <w:szCs w:val="22"/>
        </w:rPr>
        <w:t xml:space="preserve"> search property filtering for tags and post names</w:t>
      </w:r>
      <w:r w:rsidRPr="006E2F51">
        <w:rPr>
          <w:rFonts w:asciiTheme="majorHAnsi" w:hAnsiTheme="majorHAnsi" w:cstheme="majorHAnsi"/>
          <w:noProof/>
          <w:sz w:val="22"/>
          <w:szCs w:val="22"/>
        </w:rPr>
        <w:t xml:space="preserve"> to assist in finding the specific posts</w:t>
      </w:r>
      <w:r w:rsidR="00787611" w:rsidRPr="006E2F51">
        <w:rPr>
          <w:rFonts w:asciiTheme="majorHAnsi" w:hAnsiTheme="majorHAnsi" w:cstheme="majorHAnsi"/>
          <w:noProof/>
          <w:sz w:val="22"/>
          <w:szCs w:val="22"/>
        </w:rPr>
        <w:t>.</w:t>
      </w:r>
    </w:p>
    <w:p w14:paraId="51155792" w14:textId="77777777" w:rsidR="006B2455" w:rsidRPr="006E2F51" w:rsidRDefault="006B2455" w:rsidP="00202DE7">
      <w:pPr>
        <w:pStyle w:val="ListParagraph"/>
        <w:ind w:left="1080" w:right="180"/>
        <w:rPr>
          <w:rFonts w:asciiTheme="majorHAnsi" w:hAnsiTheme="majorHAnsi" w:cstheme="majorHAnsi"/>
          <w:noProof/>
          <w:sz w:val="22"/>
          <w:szCs w:val="22"/>
        </w:rPr>
      </w:pPr>
    </w:p>
    <w:p w14:paraId="724672D7" w14:textId="77777777" w:rsidR="00706998" w:rsidRPr="006E2F51" w:rsidRDefault="00706998" w:rsidP="00706998">
      <w:pPr>
        <w:pBdr>
          <w:top w:val="single" w:sz="4" w:space="3" w:color="auto"/>
          <w:bottom w:val="single" w:sz="4" w:space="4" w:color="auto"/>
        </w:pBdr>
        <w:rPr>
          <w:rFonts w:asciiTheme="majorHAnsi" w:hAnsiTheme="majorHAnsi" w:cstheme="majorHAnsi"/>
          <w:b/>
          <w:sz w:val="22"/>
          <w:szCs w:val="22"/>
        </w:rPr>
      </w:pPr>
      <w:r w:rsidRPr="006E2F51">
        <w:rPr>
          <w:rFonts w:asciiTheme="majorHAnsi" w:hAnsiTheme="majorHAnsi" w:cstheme="majorHAnsi"/>
          <w:b/>
          <w:sz w:val="22"/>
          <w:szCs w:val="22"/>
        </w:rPr>
        <w:t>EXTRACURRICULAR</w:t>
      </w:r>
      <w:r w:rsidRPr="006E2F51">
        <w:rPr>
          <w:rFonts w:asciiTheme="majorHAnsi" w:hAnsiTheme="majorHAnsi" w:cstheme="majorHAnsi"/>
          <w:b/>
          <w:caps/>
          <w:sz w:val="22"/>
          <w:szCs w:val="22"/>
        </w:rPr>
        <w:t xml:space="preserve"> ACTIVITIES</w:t>
      </w:r>
    </w:p>
    <w:p w14:paraId="13B09187" w14:textId="7B3FFE30" w:rsidR="00706998" w:rsidRPr="006E2F51" w:rsidRDefault="00706998" w:rsidP="00706998">
      <w:pPr>
        <w:tabs>
          <w:tab w:val="right" w:pos="10800"/>
        </w:tabs>
        <w:rPr>
          <w:rFonts w:asciiTheme="majorHAnsi" w:hAnsiTheme="majorHAnsi" w:cstheme="majorHAnsi"/>
          <w:sz w:val="22"/>
          <w:szCs w:val="22"/>
        </w:rPr>
      </w:pPr>
      <w:r w:rsidRPr="006E2F51">
        <w:rPr>
          <w:rFonts w:asciiTheme="majorHAnsi" w:hAnsiTheme="majorHAnsi" w:cstheme="majorHAnsi"/>
          <w:b/>
          <w:sz w:val="22"/>
          <w:szCs w:val="22"/>
        </w:rPr>
        <w:t xml:space="preserve">General assistant Thuy </w:t>
      </w:r>
      <w:proofErr w:type="gramStart"/>
      <w:r w:rsidRPr="006E2F51">
        <w:rPr>
          <w:rFonts w:asciiTheme="majorHAnsi" w:hAnsiTheme="majorHAnsi" w:cstheme="majorHAnsi"/>
          <w:b/>
          <w:sz w:val="22"/>
          <w:szCs w:val="22"/>
        </w:rPr>
        <w:t>An</w:t>
      </w:r>
      <w:proofErr w:type="gramEnd"/>
      <w:r w:rsidRPr="006E2F51">
        <w:rPr>
          <w:rFonts w:asciiTheme="majorHAnsi" w:hAnsiTheme="majorHAnsi" w:cstheme="majorHAnsi"/>
          <w:b/>
          <w:sz w:val="22"/>
          <w:szCs w:val="22"/>
        </w:rPr>
        <w:t xml:space="preserve"> Center for Disabled persons, Warm heart, Vietnam.  </w:t>
      </w:r>
      <w:r w:rsidR="009A4F27" w:rsidRPr="006E2F51">
        <w:rPr>
          <w:rFonts w:asciiTheme="majorHAnsi" w:hAnsiTheme="majorHAnsi" w:cstheme="majorHAnsi"/>
          <w:sz w:val="22"/>
          <w:szCs w:val="22"/>
        </w:rPr>
        <w:t xml:space="preserve">       </w:t>
      </w:r>
      <w:r w:rsidRPr="006E2F51">
        <w:rPr>
          <w:rFonts w:asciiTheme="majorHAnsi" w:hAnsiTheme="majorHAnsi" w:cstheme="majorHAnsi"/>
          <w:sz w:val="22"/>
          <w:szCs w:val="22"/>
        </w:rPr>
        <w:t>May 2017 - August 2017</w:t>
      </w:r>
    </w:p>
    <w:p w14:paraId="77CB9F69" w14:textId="6556A2E3" w:rsidR="00706998" w:rsidRPr="006E2F51" w:rsidRDefault="00706998" w:rsidP="000043A3">
      <w:pPr>
        <w:pStyle w:val="MediumGrid1-Accent21"/>
        <w:numPr>
          <w:ilvl w:val="0"/>
          <w:numId w:val="1"/>
        </w:numPr>
        <w:tabs>
          <w:tab w:val="left" w:pos="360"/>
        </w:tabs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sz w:val="22"/>
          <w:szCs w:val="22"/>
        </w:rPr>
        <w:t>Tutored children in reading and writing, by assessing the learning needs of each student, and providing individualized support to aid and enhance their ability to use Vietnamese in everyday conversations.</w:t>
      </w:r>
    </w:p>
    <w:p w14:paraId="47B3D5FA" w14:textId="77777777" w:rsidR="00706998" w:rsidRPr="006E2F51" w:rsidRDefault="00706998" w:rsidP="00706998">
      <w:pPr>
        <w:pStyle w:val="MediumGrid1-Accent21"/>
        <w:ind w:left="0" w:right="180"/>
        <w:rPr>
          <w:rFonts w:asciiTheme="majorHAnsi" w:hAnsiTheme="majorHAnsi" w:cstheme="majorHAnsi"/>
          <w:noProof/>
          <w:sz w:val="22"/>
          <w:szCs w:val="22"/>
        </w:rPr>
      </w:pPr>
    </w:p>
    <w:p w14:paraId="3A42CCCE" w14:textId="48C9B1B9" w:rsidR="00706998" w:rsidRPr="006E2F51" w:rsidRDefault="00706998" w:rsidP="00706998">
      <w:pPr>
        <w:pBdr>
          <w:top w:val="single" w:sz="4" w:space="5" w:color="auto"/>
          <w:bottom w:val="single" w:sz="4" w:space="3" w:color="auto"/>
        </w:pBdr>
        <w:rPr>
          <w:rFonts w:asciiTheme="majorHAnsi" w:hAnsiTheme="majorHAnsi" w:cstheme="majorHAnsi"/>
          <w:b/>
          <w:caps/>
          <w:sz w:val="22"/>
          <w:szCs w:val="22"/>
        </w:rPr>
      </w:pPr>
      <w:r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>Work experience</w:t>
      </w:r>
      <w:r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</w:p>
    <w:p w14:paraId="7D5153FE" w14:textId="5FF113C0" w:rsidR="009A4F27" w:rsidRPr="006E2F51" w:rsidRDefault="00537900" w:rsidP="009A4F27">
      <w:pPr>
        <w:ind w:right="180"/>
        <w:rPr>
          <w:rFonts w:asciiTheme="majorHAnsi" w:hAnsiTheme="majorHAnsi" w:cstheme="majorHAnsi"/>
          <w:bCs/>
          <w:sz w:val="22"/>
          <w:szCs w:val="22"/>
        </w:rPr>
      </w:pPr>
      <w:r w:rsidRPr="006E2F51">
        <w:rPr>
          <w:rFonts w:asciiTheme="majorHAnsi" w:hAnsiTheme="majorHAnsi" w:cstheme="majorHAnsi"/>
          <w:b/>
          <w:sz w:val="22"/>
          <w:szCs w:val="22"/>
        </w:rPr>
        <w:t>Dishwasher</w:t>
      </w:r>
      <w:r w:rsidR="002A5DBC" w:rsidRPr="006E2F51">
        <w:rPr>
          <w:rFonts w:asciiTheme="majorHAnsi" w:hAnsiTheme="majorHAnsi" w:cstheme="majorHAnsi"/>
          <w:b/>
          <w:sz w:val="22"/>
          <w:szCs w:val="22"/>
        </w:rPr>
        <w:t>/</w:t>
      </w:r>
      <w:r w:rsidRPr="006E2F51">
        <w:rPr>
          <w:rFonts w:asciiTheme="majorHAnsi" w:hAnsiTheme="majorHAnsi" w:cstheme="majorHAnsi"/>
          <w:b/>
          <w:sz w:val="22"/>
          <w:szCs w:val="22"/>
        </w:rPr>
        <w:t>Utility</w:t>
      </w:r>
      <w:r w:rsidR="002A5DBC" w:rsidRPr="006E2F51">
        <w:rPr>
          <w:rFonts w:asciiTheme="majorHAnsi" w:hAnsiTheme="majorHAnsi" w:cstheme="majorHAnsi"/>
          <w:b/>
          <w:sz w:val="22"/>
          <w:szCs w:val="22"/>
        </w:rPr>
        <w:t xml:space="preserve"> at Jimmy the Greek</w:t>
      </w:r>
      <w:r w:rsidR="00706998" w:rsidRPr="006E2F51">
        <w:rPr>
          <w:rFonts w:asciiTheme="majorHAnsi" w:hAnsiTheme="majorHAnsi" w:cstheme="majorHAnsi"/>
          <w:b/>
          <w:sz w:val="22"/>
          <w:szCs w:val="22"/>
        </w:rPr>
        <w:t>, Niagara-on-the-Lake, Ontario</w:t>
      </w:r>
      <w:r w:rsidR="00706998" w:rsidRPr="006E2F51">
        <w:rPr>
          <w:rFonts w:asciiTheme="majorHAnsi" w:hAnsiTheme="majorHAnsi" w:cstheme="majorHAnsi"/>
          <w:b/>
          <w:sz w:val="22"/>
          <w:szCs w:val="22"/>
        </w:rPr>
        <w:tab/>
      </w:r>
      <w:r w:rsidR="00706998" w:rsidRPr="006E2F51">
        <w:rPr>
          <w:rFonts w:asciiTheme="majorHAnsi" w:hAnsiTheme="majorHAnsi" w:cstheme="majorHAnsi"/>
          <w:b/>
          <w:sz w:val="22"/>
          <w:szCs w:val="22"/>
        </w:rPr>
        <w:tab/>
      </w:r>
      <w:r w:rsidR="00706998" w:rsidRPr="006E2F51">
        <w:rPr>
          <w:rFonts w:asciiTheme="majorHAnsi" w:hAnsiTheme="majorHAnsi" w:cstheme="majorHAnsi"/>
          <w:bCs/>
          <w:sz w:val="22"/>
          <w:szCs w:val="22"/>
        </w:rPr>
        <w:t xml:space="preserve">        </w:t>
      </w:r>
      <w:r w:rsidR="002A5DBC" w:rsidRPr="006E2F51">
        <w:rPr>
          <w:rFonts w:asciiTheme="majorHAnsi" w:hAnsiTheme="majorHAnsi" w:cstheme="majorHAnsi"/>
          <w:bCs/>
          <w:sz w:val="22"/>
          <w:szCs w:val="22"/>
        </w:rPr>
        <w:t xml:space="preserve">  </w:t>
      </w:r>
      <w:r w:rsidR="009A4F27" w:rsidRPr="006E2F51">
        <w:rPr>
          <w:rFonts w:asciiTheme="majorHAnsi" w:hAnsiTheme="majorHAnsi" w:cstheme="majorHAnsi"/>
          <w:bCs/>
          <w:sz w:val="22"/>
          <w:szCs w:val="22"/>
        </w:rPr>
        <w:t xml:space="preserve">     </w:t>
      </w:r>
      <w:r w:rsidR="00706998" w:rsidRPr="006E2F51">
        <w:rPr>
          <w:rFonts w:asciiTheme="majorHAnsi" w:hAnsiTheme="majorHAnsi" w:cstheme="majorHAnsi"/>
          <w:bCs/>
          <w:sz w:val="22"/>
          <w:szCs w:val="22"/>
        </w:rPr>
        <w:t xml:space="preserve">June 2022 </w:t>
      </w:r>
      <w:r w:rsidR="009A4F27" w:rsidRPr="006E2F51">
        <w:rPr>
          <w:rFonts w:asciiTheme="majorHAnsi" w:hAnsiTheme="majorHAnsi" w:cstheme="majorHAnsi"/>
          <w:bCs/>
          <w:sz w:val="22"/>
          <w:szCs w:val="22"/>
        </w:rPr>
        <w:t xml:space="preserve">- </w:t>
      </w:r>
      <w:r w:rsidR="00706998" w:rsidRPr="006E2F51">
        <w:rPr>
          <w:rFonts w:asciiTheme="majorHAnsi" w:hAnsiTheme="majorHAnsi" w:cstheme="majorHAnsi"/>
          <w:bCs/>
          <w:sz w:val="22"/>
          <w:szCs w:val="22"/>
        </w:rPr>
        <w:t>Present</w:t>
      </w:r>
    </w:p>
    <w:p w14:paraId="762CF07F" w14:textId="77777777" w:rsidR="009A4F27" w:rsidRPr="006E2F51" w:rsidRDefault="00537900" w:rsidP="000043A3">
      <w:pPr>
        <w:pStyle w:val="ListParagraph"/>
        <w:numPr>
          <w:ilvl w:val="0"/>
          <w:numId w:val="1"/>
        </w:numPr>
        <w:ind w:right="18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noProof/>
          <w:sz w:val="22"/>
          <w:szCs w:val="22"/>
        </w:rPr>
        <w:t>Performs assigned cleaning assignments according to established policies and utilizes the proper cleaning chemicals. Keeps work areas clean and uncluttered.</w:t>
      </w:r>
    </w:p>
    <w:p w14:paraId="4AAD6AE4" w14:textId="35133A5D" w:rsidR="00537900" w:rsidRPr="006E2F51" w:rsidRDefault="00537900" w:rsidP="000043A3">
      <w:pPr>
        <w:pStyle w:val="ListParagraph"/>
        <w:numPr>
          <w:ilvl w:val="0"/>
          <w:numId w:val="1"/>
        </w:numPr>
        <w:ind w:right="180"/>
        <w:rPr>
          <w:rFonts w:asciiTheme="majorHAnsi" w:hAnsiTheme="majorHAnsi" w:cstheme="majorHAnsi"/>
          <w:color w:val="000000"/>
          <w:sz w:val="22"/>
          <w:szCs w:val="22"/>
        </w:rPr>
      </w:pPr>
      <w:r w:rsidRPr="006E2F51">
        <w:rPr>
          <w:rFonts w:asciiTheme="majorHAnsi" w:hAnsiTheme="majorHAnsi" w:cstheme="majorHAnsi"/>
          <w:color w:val="000000"/>
          <w:sz w:val="22"/>
          <w:szCs w:val="22"/>
        </w:rPr>
        <w:t>Communicate guests’ issues, concerns, and/or problems to management.</w:t>
      </w:r>
    </w:p>
    <w:p w14:paraId="5D4DC012" w14:textId="4A0B7C2C" w:rsidR="002A5DBC" w:rsidRPr="006E2F51" w:rsidRDefault="002A5DBC" w:rsidP="000043A3">
      <w:pPr>
        <w:numPr>
          <w:ilvl w:val="0"/>
          <w:numId w:val="1"/>
        </w:numPr>
        <w:shd w:val="clear" w:color="auto" w:fill="FFFFFF"/>
        <w:rPr>
          <w:rFonts w:asciiTheme="majorHAnsi" w:hAnsiTheme="majorHAnsi" w:cstheme="majorHAnsi"/>
          <w:color w:val="000000"/>
          <w:sz w:val="22"/>
          <w:szCs w:val="22"/>
        </w:rPr>
      </w:pPr>
      <w:r w:rsidRPr="006E2F51">
        <w:rPr>
          <w:rFonts w:asciiTheme="majorHAnsi" w:hAnsiTheme="majorHAnsi" w:cstheme="majorHAnsi"/>
          <w:color w:val="000000"/>
          <w:sz w:val="22"/>
          <w:szCs w:val="22"/>
        </w:rPr>
        <w:t xml:space="preserve">Maintain </w:t>
      </w:r>
      <w:proofErr w:type="gramStart"/>
      <w:r w:rsidRPr="006E2F51">
        <w:rPr>
          <w:rFonts w:asciiTheme="majorHAnsi" w:hAnsiTheme="majorHAnsi" w:cstheme="majorHAnsi"/>
          <w:color w:val="000000"/>
          <w:sz w:val="22"/>
          <w:szCs w:val="22"/>
        </w:rPr>
        <w:t>work station</w:t>
      </w:r>
      <w:proofErr w:type="gramEnd"/>
      <w:r w:rsidRPr="006E2F51">
        <w:rPr>
          <w:rFonts w:asciiTheme="majorHAnsi" w:hAnsiTheme="majorHAnsi" w:cstheme="majorHAnsi"/>
          <w:color w:val="000000"/>
          <w:sz w:val="22"/>
          <w:szCs w:val="22"/>
        </w:rPr>
        <w:t xml:space="preserve"> in a clean, safe and sanitized manner at all times</w:t>
      </w:r>
      <w:r w:rsidR="0055155D" w:rsidRPr="006E2F5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42B05CCA" w14:textId="77777777" w:rsidR="009A4F27" w:rsidRPr="006E2F51" w:rsidRDefault="009A4F27" w:rsidP="006E2F51">
      <w:pPr>
        <w:shd w:val="clear" w:color="auto" w:fill="FFFFFF"/>
        <w:rPr>
          <w:rFonts w:asciiTheme="majorHAnsi" w:hAnsiTheme="majorHAnsi" w:cstheme="majorHAnsi"/>
          <w:color w:val="000000"/>
          <w:sz w:val="22"/>
          <w:szCs w:val="22"/>
        </w:rPr>
      </w:pPr>
    </w:p>
    <w:p w14:paraId="1F626866" w14:textId="3ACD66BD" w:rsidR="00506C9F" w:rsidRPr="006E2F51" w:rsidRDefault="00E2478A" w:rsidP="006B2455">
      <w:pPr>
        <w:pBdr>
          <w:top w:val="single" w:sz="4" w:space="5" w:color="auto"/>
          <w:bottom w:val="single" w:sz="4" w:space="3" w:color="auto"/>
        </w:pBdr>
        <w:rPr>
          <w:rFonts w:asciiTheme="majorHAnsi" w:hAnsiTheme="majorHAnsi" w:cstheme="majorHAnsi"/>
          <w:b/>
          <w:caps/>
          <w:sz w:val="22"/>
          <w:szCs w:val="22"/>
        </w:rPr>
      </w:pPr>
      <w:r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>Awards</w:t>
      </w:r>
      <w:r w:rsidR="008B6B41"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="008B6B41"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="008B6B41"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="008B6B41"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="008B6B41"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  <w:r w:rsidR="008B6B41" w:rsidRPr="006E2F51">
        <w:rPr>
          <w:rFonts w:asciiTheme="majorHAnsi" w:hAnsiTheme="majorHAnsi" w:cstheme="majorHAnsi"/>
          <w:b/>
          <w:caps/>
          <w:sz w:val="22"/>
          <w:szCs w:val="22"/>
          <w:shd w:val="clear" w:color="auto" w:fill="FFFFFF"/>
        </w:rPr>
        <w:tab/>
      </w:r>
    </w:p>
    <w:p w14:paraId="274404DC" w14:textId="3EB38466" w:rsidR="009A4F27" w:rsidRPr="006E2F51" w:rsidRDefault="00E2478A" w:rsidP="00E52C1C">
      <w:pPr>
        <w:widowControl w:val="0"/>
        <w:tabs>
          <w:tab w:val="right" w:pos="10710"/>
        </w:tabs>
        <w:autoSpaceDE w:val="0"/>
        <w:autoSpaceDN w:val="0"/>
        <w:adjustRightInd w:val="0"/>
        <w:rPr>
          <w:rFonts w:asciiTheme="majorHAnsi" w:hAnsiTheme="majorHAnsi" w:cstheme="majorHAnsi"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sz w:val="22"/>
          <w:szCs w:val="22"/>
        </w:rPr>
        <w:t xml:space="preserve">Dean’s </w:t>
      </w:r>
      <w:r w:rsidR="005F612B" w:rsidRPr="006E2F51">
        <w:rPr>
          <w:rFonts w:asciiTheme="majorHAnsi" w:hAnsiTheme="majorHAnsi" w:cstheme="majorHAnsi"/>
          <w:b/>
          <w:bCs/>
          <w:sz w:val="22"/>
          <w:szCs w:val="22"/>
        </w:rPr>
        <w:t>Honors</w:t>
      </w:r>
      <w:r w:rsidRPr="006E2F51">
        <w:rPr>
          <w:rFonts w:asciiTheme="majorHAnsi" w:hAnsiTheme="majorHAnsi" w:cstheme="majorHAnsi"/>
          <w:b/>
          <w:bCs/>
          <w:sz w:val="22"/>
          <w:szCs w:val="22"/>
        </w:rPr>
        <w:t xml:space="preserve"> List</w:t>
      </w:r>
      <w:r w:rsidRPr="006E2F51">
        <w:rPr>
          <w:rFonts w:asciiTheme="majorHAnsi" w:hAnsiTheme="majorHAnsi" w:cstheme="majorHAnsi"/>
          <w:sz w:val="22"/>
          <w:szCs w:val="22"/>
        </w:rPr>
        <w:t xml:space="preserve"> in the Faculty of Mathematics &amp; Science for the 2020/2021 academic year</w:t>
      </w:r>
      <w:r w:rsidR="00537900" w:rsidRPr="006E2F51">
        <w:rPr>
          <w:rFonts w:asciiTheme="majorHAnsi" w:hAnsiTheme="majorHAnsi" w:cstheme="majorHAnsi"/>
          <w:sz w:val="22"/>
          <w:szCs w:val="22"/>
        </w:rPr>
        <w:t>.</w:t>
      </w:r>
    </w:p>
    <w:p w14:paraId="24C281A3" w14:textId="5DC0C48E" w:rsidR="005B490A" w:rsidRPr="006E2F51" w:rsidRDefault="005B490A" w:rsidP="00E52C1C">
      <w:pPr>
        <w:widowControl w:val="0"/>
        <w:tabs>
          <w:tab w:val="right" w:pos="10710"/>
        </w:tabs>
        <w:autoSpaceDE w:val="0"/>
        <w:autoSpaceDN w:val="0"/>
        <w:adjustRightInd w:val="0"/>
        <w:rPr>
          <w:rFonts w:asciiTheme="majorHAnsi" w:hAnsiTheme="majorHAnsi" w:cstheme="majorHAnsi"/>
          <w:noProof/>
          <w:sz w:val="22"/>
          <w:szCs w:val="22"/>
        </w:rPr>
      </w:pPr>
      <w:r w:rsidRPr="006E2F51">
        <w:rPr>
          <w:rFonts w:asciiTheme="majorHAnsi" w:hAnsiTheme="majorHAnsi" w:cstheme="majorHAnsi"/>
          <w:b/>
          <w:bCs/>
          <w:sz w:val="22"/>
          <w:szCs w:val="22"/>
        </w:rPr>
        <w:t xml:space="preserve">Dean’s </w:t>
      </w:r>
      <w:r w:rsidR="005F612B" w:rsidRPr="006E2F51">
        <w:rPr>
          <w:rFonts w:asciiTheme="majorHAnsi" w:hAnsiTheme="majorHAnsi" w:cstheme="majorHAnsi"/>
          <w:b/>
          <w:bCs/>
          <w:sz w:val="22"/>
          <w:szCs w:val="22"/>
        </w:rPr>
        <w:t>Honors</w:t>
      </w:r>
      <w:r w:rsidRPr="006E2F51">
        <w:rPr>
          <w:rFonts w:asciiTheme="majorHAnsi" w:hAnsiTheme="majorHAnsi" w:cstheme="majorHAnsi"/>
          <w:b/>
          <w:bCs/>
          <w:sz w:val="22"/>
          <w:szCs w:val="22"/>
        </w:rPr>
        <w:t xml:space="preserve"> List</w:t>
      </w:r>
      <w:r w:rsidRPr="006E2F51">
        <w:rPr>
          <w:rFonts w:asciiTheme="majorHAnsi" w:hAnsiTheme="majorHAnsi" w:cstheme="majorHAnsi"/>
          <w:sz w:val="22"/>
          <w:szCs w:val="22"/>
        </w:rPr>
        <w:t xml:space="preserve"> in the Faculty of Mathematics &amp; Science for the 202</w:t>
      </w:r>
      <w:r w:rsidR="00377251" w:rsidRPr="006E2F51">
        <w:rPr>
          <w:rFonts w:asciiTheme="majorHAnsi" w:hAnsiTheme="majorHAnsi" w:cstheme="majorHAnsi"/>
          <w:sz w:val="22"/>
          <w:szCs w:val="22"/>
        </w:rPr>
        <w:t>1</w:t>
      </w:r>
      <w:r w:rsidRPr="006E2F51">
        <w:rPr>
          <w:rFonts w:asciiTheme="majorHAnsi" w:hAnsiTheme="majorHAnsi" w:cstheme="majorHAnsi"/>
          <w:sz w:val="22"/>
          <w:szCs w:val="22"/>
        </w:rPr>
        <w:t>/202</w:t>
      </w:r>
      <w:r w:rsidR="00377251" w:rsidRPr="006E2F51">
        <w:rPr>
          <w:rFonts w:asciiTheme="majorHAnsi" w:hAnsiTheme="majorHAnsi" w:cstheme="majorHAnsi"/>
          <w:sz w:val="22"/>
          <w:szCs w:val="22"/>
        </w:rPr>
        <w:t>2</w:t>
      </w:r>
      <w:r w:rsidRPr="006E2F51">
        <w:rPr>
          <w:rFonts w:asciiTheme="majorHAnsi" w:hAnsiTheme="majorHAnsi" w:cstheme="majorHAnsi"/>
          <w:sz w:val="22"/>
          <w:szCs w:val="22"/>
        </w:rPr>
        <w:t xml:space="preserve"> academic year</w:t>
      </w:r>
      <w:r w:rsidR="00537900" w:rsidRPr="006E2F51">
        <w:rPr>
          <w:rFonts w:asciiTheme="majorHAnsi" w:hAnsiTheme="majorHAnsi" w:cstheme="majorHAnsi"/>
          <w:sz w:val="22"/>
          <w:szCs w:val="22"/>
        </w:rPr>
        <w:t>.</w:t>
      </w:r>
    </w:p>
    <w:sectPr w:rsidR="005B490A" w:rsidRPr="006E2F51" w:rsidSect="00C263DC">
      <w:footerReference w:type="even" r:id="rId13"/>
      <w:footerReference w:type="default" r:id="rId14"/>
      <w:pgSz w:w="12240" w:h="15840" w:code="1"/>
      <w:pgMar w:top="0" w:right="720" w:bottom="446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41964" w14:textId="77777777" w:rsidR="00DE6191" w:rsidRDefault="00DE6191" w:rsidP="006F250B">
      <w:r>
        <w:separator/>
      </w:r>
    </w:p>
  </w:endnote>
  <w:endnote w:type="continuationSeparator" w:id="0">
    <w:p w14:paraId="6C37DD52" w14:textId="77777777" w:rsidR="00DE6191" w:rsidRDefault="00DE6191" w:rsidP="006F25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3777A" w14:textId="77777777" w:rsidR="00933224" w:rsidRDefault="00554C67" w:rsidP="0042312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3322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FB3824" w14:textId="77777777" w:rsidR="00933224" w:rsidRDefault="00933224" w:rsidP="0093322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EA114" w14:textId="77777777" w:rsidR="00933224" w:rsidRPr="00BE5DC2" w:rsidRDefault="00933224" w:rsidP="00933224">
    <w:pPr>
      <w:pStyle w:val="Footer"/>
      <w:ind w:right="360"/>
      <w:rPr>
        <w:b/>
        <w:color w:val="0070C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96944" w14:textId="77777777" w:rsidR="00DE6191" w:rsidRDefault="00DE6191" w:rsidP="006F250B">
      <w:r>
        <w:separator/>
      </w:r>
    </w:p>
  </w:footnote>
  <w:footnote w:type="continuationSeparator" w:id="0">
    <w:p w14:paraId="74315283" w14:textId="77777777" w:rsidR="00DE6191" w:rsidRDefault="00DE6191" w:rsidP="006F25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42CE9"/>
    <w:multiLevelType w:val="hybridMultilevel"/>
    <w:tmpl w:val="40D20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C26071"/>
    <w:multiLevelType w:val="hybridMultilevel"/>
    <w:tmpl w:val="3EEEAFD6"/>
    <w:lvl w:ilvl="0" w:tplc="D888934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697556E"/>
    <w:multiLevelType w:val="hybridMultilevel"/>
    <w:tmpl w:val="3470022A"/>
    <w:lvl w:ilvl="0" w:tplc="D888934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A6652DE"/>
    <w:multiLevelType w:val="hybridMultilevel"/>
    <w:tmpl w:val="94586708"/>
    <w:lvl w:ilvl="0" w:tplc="D8889344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B524364"/>
    <w:multiLevelType w:val="hybridMultilevel"/>
    <w:tmpl w:val="A6EC22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71A8DE34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6697749">
    <w:abstractNumId w:val="4"/>
  </w:num>
  <w:num w:numId="2" w16cid:durableId="1602182612">
    <w:abstractNumId w:val="0"/>
  </w:num>
  <w:num w:numId="3" w16cid:durableId="1701467377">
    <w:abstractNumId w:val="3"/>
  </w:num>
  <w:num w:numId="4" w16cid:durableId="318272057">
    <w:abstractNumId w:val="2"/>
  </w:num>
  <w:num w:numId="5" w16cid:durableId="30081455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EIjCwtTYyMLMxNLcyUdpeDU4uLM/DyQAkOzWgDDOtXULQAAAA=="/>
    <w:docVar w:name="ShapeAltTextReset" w:val="True"/>
  </w:docVars>
  <w:rsids>
    <w:rsidRoot w:val="00063DBE"/>
    <w:rsid w:val="000043A3"/>
    <w:rsid w:val="0000512C"/>
    <w:rsid w:val="00007507"/>
    <w:rsid w:val="00010D19"/>
    <w:rsid w:val="00011F1F"/>
    <w:rsid w:val="0001672A"/>
    <w:rsid w:val="00016EC6"/>
    <w:rsid w:val="00024C8E"/>
    <w:rsid w:val="00027DA6"/>
    <w:rsid w:val="00031214"/>
    <w:rsid w:val="0003165E"/>
    <w:rsid w:val="0003185A"/>
    <w:rsid w:val="000338D3"/>
    <w:rsid w:val="00036172"/>
    <w:rsid w:val="000404BC"/>
    <w:rsid w:val="00045B2A"/>
    <w:rsid w:val="00047BB8"/>
    <w:rsid w:val="000529C2"/>
    <w:rsid w:val="00053FD7"/>
    <w:rsid w:val="0005586B"/>
    <w:rsid w:val="00055F13"/>
    <w:rsid w:val="00063DBE"/>
    <w:rsid w:val="0007047D"/>
    <w:rsid w:val="00071393"/>
    <w:rsid w:val="00071853"/>
    <w:rsid w:val="00072222"/>
    <w:rsid w:val="0007567C"/>
    <w:rsid w:val="00090E24"/>
    <w:rsid w:val="00092E5C"/>
    <w:rsid w:val="0009530F"/>
    <w:rsid w:val="000A0229"/>
    <w:rsid w:val="000A3C25"/>
    <w:rsid w:val="000A4AEC"/>
    <w:rsid w:val="000A4BA8"/>
    <w:rsid w:val="000B0A10"/>
    <w:rsid w:val="000B3393"/>
    <w:rsid w:val="000C2031"/>
    <w:rsid w:val="000C29CD"/>
    <w:rsid w:val="000C4176"/>
    <w:rsid w:val="000C51CC"/>
    <w:rsid w:val="000C7AA4"/>
    <w:rsid w:val="000D12ED"/>
    <w:rsid w:val="000D30A4"/>
    <w:rsid w:val="000D34B8"/>
    <w:rsid w:val="000D3F9F"/>
    <w:rsid w:val="000D4C3B"/>
    <w:rsid w:val="000E4681"/>
    <w:rsid w:val="000E5F01"/>
    <w:rsid w:val="000F5CEF"/>
    <w:rsid w:val="000F70BB"/>
    <w:rsid w:val="00115864"/>
    <w:rsid w:val="00121396"/>
    <w:rsid w:val="00121DA8"/>
    <w:rsid w:val="001267C3"/>
    <w:rsid w:val="00127A14"/>
    <w:rsid w:val="00133011"/>
    <w:rsid w:val="00133042"/>
    <w:rsid w:val="00135C10"/>
    <w:rsid w:val="00145D25"/>
    <w:rsid w:val="00147399"/>
    <w:rsid w:val="001568BA"/>
    <w:rsid w:val="00157B0B"/>
    <w:rsid w:val="00160141"/>
    <w:rsid w:val="00162897"/>
    <w:rsid w:val="00164F52"/>
    <w:rsid w:val="0016730C"/>
    <w:rsid w:val="0017585F"/>
    <w:rsid w:val="001821F8"/>
    <w:rsid w:val="00182795"/>
    <w:rsid w:val="001A0EEA"/>
    <w:rsid w:val="001A129D"/>
    <w:rsid w:val="001A23D0"/>
    <w:rsid w:val="001B22FE"/>
    <w:rsid w:val="001B6B72"/>
    <w:rsid w:val="001C0C42"/>
    <w:rsid w:val="001C605C"/>
    <w:rsid w:val="001C671C"/>
    <w:rsid w:val="001C77CE"/>
    <w:rsid w:val="001D05BE"/>
    <w:rsid w:val="001D0BB9"/>
    <w:rsid w:val="001D19E8"/>
    <w:rsid w:val="001D4645"/>
    <w:rsid w:val="001E3779"/>
    <w:rsid w:val="001F0419"/>
    <w:rsid w:val="001F143C"/>
    <w:rsid w:val="001F1605"/>
    <w:rsid w:val="001F735E"/>
    <w:rsid w:val="00202DE7"/>
    <w:rsid w:val="002071C1"/>
    <w:rsid w:val="00207D6E"/>
    <w:rsid w:val="00214125"/>
    <w:rsid w:val="00216E6B"/>
    <w:rsid w:val="00222168"/>
    <w:rsid w:val="0022497E"/>
    <w:rsid w:val="002255EC"/>
    <w:rsid w:val="00227C5A"/>
    <w:rsid w:val="00235917"/>
    <w:rsid w:val="00236538"/>
    <w:rsid w:val="0023691E"/>
    <w:rsid w:val="00246747"/>
    <w:rsid w:val="00247641"/>
    <w:rsid w:val="002502E7"/>
    <w:rsid w:val="00255E99"/>
    <w:rsid w:val="002600BF"/>
    <w:rsid w:val="00260254"/>
    <w:rsid w:val="00264C1E"/>
    <w:rsid w:val="0026597F"/>
    <w:rsid w:val="0026657B"/>
    <w:rsid w:val="0026765C"/>
    <w:rsid w:val="002705CB"/>
    <w:rsid w:val="00271283"/>
    <w:rsid w:val="00271610"/>
    <w:rsid w:val="00280F53"/>
    <w:rsid w:val="00281611"/>
    <w:rsid w:val="00282FC6"/>
    <w:rsid w:val="002873A6"/>
    <w:rsid w:val="002901D2"/>
    <w:rsid w:val="002A1CB7"/>
    <w:rsid w:val="002A5DBC"/>
    <w:rsid w:val="002A6DA5"/>
    <w:rsid w:val="002A7EA3"/>
    <w:rsid w:val="002B228E"/>
    <w:rsid w:val="002B2EBE"/>
    <w:rsid w:val="002B56C9"/>
    <w:rsid w:val="002B5AA2"/>
    <w:rsid w:val="002B6830"/>
    <w:rsid w:val="002C1A95"/>
    <w:rsid w:val="002C2F4C"/>
    <w:rsid w:val="002C3D21"/>
    <w:rsid w:val="002C5003"/>
    <w:rsid w:val="002D0970"/>
    <w:rsid w:val="002D0D34"/>
    <w:rsid w:val="002D24E3"/>
    <w:rsid w:val="002D2FC0"/>
    <w:rsid w:val="002E2B53"/>
    <w:rsid w:val="002E73FA"/>
    <w:rsid w:val="002F3268"/>
    <w:rsid w:val="002F3E99"/>
    <w:rsid w:val="002F4677"/>
    <w:rsid w:val="002F4E1D"/>
    <w:rsid w:val="002F6270"/>
    <w:rsid w:val="002F6B6A"/>
    <w:rsid w:val="00302C4D"/>
    <w:rsid w:val="003068EC"/>
    <w:rsid w:val="00311058"/>
    <w:rsid w:val="00313EBD"/>
    <w:rsid w:val="00316635"/>
    <w:rsid w:val="003166C3"/>
    <w:rsid w:val="00322B1C"/>
    <w:rsid w:val="00323E58"/>
    <w:rsid w:val="0032408E"/>
    <w:rsid w:val="00324AEC"/>
    <w:rsid w:val="00325704"/>
    <w:rsid w:val="0032570A"/>
    <w:rsid w:val="00325ACF"/>
    <w:rsid w:val="003311DF"/>
    <w:rsid w:val="00331550"/>
    <w:rsid w:val="00333A33"/>
    <w:rsid w:val="003349B9"/>
    <w:rsid w:val="00337D04"/>
    <w:rsid w:val="00343CB4"/>
    <w:rsid w:val="00344989"/>
    <w:rsid w:val="00350D6A"/>
    <w:rsid w:val="00351AE3"/>
    <w:rsid w:val="00352451"/>
    <w:rsid w:val="00353529"/>
    <w:rsid w:val="00355E53"/>
    <w:rsid w:val="00360D80"/>
    <w:rsid w:val="003615D8"/>
    <w:rsid w:val="00363C92"/>
    <w:rsid w:val="0036608A"/>
    <w:rsid w:val="00366C59"/>
    <w:rsid w:val="00366E6E"/>
    <w:rsid w:val="0037071D"/>
    <w:rsid w:val="00377251"/>
    <w:rsid w:val="0038167E"/>
    <w:rsid w:val="00381788"/>
    <w:rsid w:val="00382C00"/>
    <w:rsid w:val="00382CD0"/>
    <w:rsid w:val="00390924"/>
    <w:rsid w:val="00391474"/>
    <w:rsid w:val="0039710E"/>
    <w:rsid w:val="003A3599"/>
    <w:rsid w:val="003A3C17"/>
    <w:rsid w:val="003B0EB7"/>
    <w:rsid w:val="003B501B"/>
    <w:rsid w:val="003B5B23"/>
    <w:rsid w:val="003C0C35"/>
    <w:rsid w:val="003C2BB8"/>
    <w:rsid w:val="003C338B"/>
    <w:rsid w:val="003C4CF2"/>
    <w:rsid w:val="003C5889"/>
    <w:rsid w:val="003D3C9B"/>
    <w:rsid w:val="003D5BFE"/>
    <w:rsid w:val="003D6076"/>
    <w:rsid w:val="003D6C64"/>
    <w:rsid w:val="003E20E3"/>
    <w:rsid w:val="003E72FF"/>
    <w:rsid w:val="003E7A69"/>
    <w:rsid w:val="003F1B1E"/>
    <w:rsid w:val="0040223B"/>
    <w:rsid w:val="00403F9A"/>
    <w:rsid w:val="00406F24"/>
    <w:rsid w:val="004075B0"/>
    <w:rsid w:val="00410F42"/>
    <w:rsid w:val="004120D2"/>
    <w:rsid w:val="00412B6D"/>
    <w:rsid w:val="0041721F"/>
    <w:rsid w:val="00417866"/>
    <w:rsid w:val="004207AE"/>
    <w:rsid w:val="00420D9B"/>
    <w:rsid w:val="00421D4C"/>
    <w:rsid w:val="00445037"/>
    <w:rsid w:val="00446005"/>
    <w:rsid w:val="004507DD"/>
    <w:rsid w:val="0045120C"/>
    <w:rsid w:val="00456919"/>
    <w:rsid w:val="00460744"/>
    <w:rsid w:val="00463A0A"/>
    <w:rsid w:val="00464BAB"/>
    <w:rsid w:val="00466362"/>
    <w:rsid w:val="004723C2"/>
    <w:rsid w:val="00476A79"/>
    <w:rsid w:val="00483C6E"/>
    <w:rsid w:val="0048449D"/>
    <w:rsid w:val="004873FB"/>
    <w:rsid w:val="00487502"/>
    <w:rsid w:val="00490378"/>
    <w:rsid w:val="004938A6"/>
    <w:rsid w:val="00493CCB"/>
    <w:rsid w:val="0049666C"/>
    <w:rsid w:val="004A2392"/>
    <w:rsid w:val="004A56FB"/>
    <w:rsid w:val="004B2185"/>
    <w:rsid w:val="004B56A2"/>
    <w:rsid w:val="004B6E43"/>
    <w:rsid w:val="004B6E96"/>
    <w:rsid w:val="004C5202"/>
    <w:rsid w:val="004C7A00"/>
    <w:rsid w:val="004D10EA"/>
    <w:rsid w:val="004D35FB"/>
    <w:rsid w:val="004D4D0F"/>
    <w:rsid w:val="004D705A"/>
    <w:rsid w:val="004E566F"/>
    <w:rsid w:val="004E63E9"/>
    <w:rsid w:val="004F0687"/>
    <w:rsid w:val="004F3428"/>
    <w:rsid w:val="004F6A93"/>
    <w:rsid w:val="005015D0"/>
    <w:rsid w:val="0050463D"/>
    <w:rsid w:val="00506C9F"/>
    <w:rsid w:val="00506E79"/>
    <w:rsid w:val="0051038A"/>
    <w:rsid w:val="00517D7A"/>
    <w:rsid w:val="005217E4"/>
    <w:rsid w:val="0052345A"/>
    <w:rsid w:val="00527E50"/>
    <w:rsid w:val="00530875"/>
    <w:rsid w:val="00533339"/>
    <w:rsid w:val="005343A8"/>
    <w:rsid w:val="00535893"/>
    <w:rsid w:val="00537900"/>
    <w:rsid w:val="00542306"/>
    <w:rsid w:val="00544153"/>
    <w:rsid w:val="00545DF3"/>
    <w:rsid w:val="0055155D"/>
    <w:rsid w:val="00554C67"/>
    <w:rsid w:val="00562145"/>
    <w:rsid w:val="0056431A"/>
    <w:rsid w:val="005645D8"/>
    <w:rsid w:val="00567D6F"/>
    <w:rsid w:val="005703F2"/>
    <w:rsid w:val="00570B89"/>
    <w:rsid w:val="00570BF8"/>
    <w:rsid w:val="005722A3"/>
    <w:rsid w:val="00572DCF"/>
    <w:rsid w:val="0057416E"/>
    <w:rsid w:val="00577303"/>
    <w:rsid w:val="00580D7A"/>
    <w:rsid w:val="00582FE5"/>
    <w:rsid w:val="00585672"/>
    <w:rsid w:val="00587DEB"/>
    <w:rsid w:val="005958C0"/>
    <w:rsid w:val="00597258"/>
    <w:rsid w:val="00597BF8"/>
    <w:rsid w:val="005B0AA3"/>
    <w:rsid w:val="005B346B"/>
    <w:rsid w:val="005B490A"/>
    <w:rsid w:val="005B7339"/>
    <w:rsid w:val="005C0290"/>
    <w:rsid w:val="005C0560"/>
    <w:rsid w:val="005C0CFA"/>
    <w:rsid w:val="005D0F57"/>
    <w:rsid w:val="005D1956"/>
    <w:rsid w:val="005D4AD7"/>
    <w:rsid w:val="005D4EBC"/>
    <w:rsid w:val="005D736D"/>
    <w:rsid w:val="005E2597"/>
    <w:rsid w:val="005E49C9"/>
    <w:rsid w:val="005E7063"/>
    <w:rsid w:val="005E7A78"/>
    <w:rsid w:val="005E7BC4"/>
    <w:rsid w:val="005F5358"/>
    <w:rsid w:val="005F612B"/>
    <w:rsid w:val="00601A8F"/>
    <w:rsid w:val="00603122"/>
    <w:rsid w:val="00603DF0"/>
    <w:rsid w:val="006128A5"/>
    <w:rsid w:val="00613B99"/>
    <w:rsid w:val="006173F5"/>
    <w:rsid w:val="00624935"/>
    <w:rsid w:val="00640456"/>
    <w:rsid w:val="006404DF"/>
    <w:rsid w:val="006469CB"/>
    <w:rsid w:val="00651A24"/>
    <w:rsid w:val="006559D0"/>
    <w:rsid w:val="00665043"/>
    <w:rsid w:val="00671A7A"/>
    <w:rsid w:val="006733AF"/>
    <w:rsid w:val="00673EBC"/>
    <w:rsid w:val="00674B7C"/>
    <w:rsid w:val="006843BA"/>
    <w:rsid w:val="00685695"/>
    <w:rsid w:val="0068605E"/>
    <w:rsid w:val="006A34E0"/>
    <w:rsid w:val="006A7D0B"/>
    <w:rsid w:val="006B0F55"/>
    <w:rsid w:val="006B20E5"/>
    <w:rsid w:val="006B2455"/>
    <w:rsid w:val="006B25C1"/>
    <w:rsid w:val="006B2FAE"/>
    <w:rsid w:val="006C1E57"/>
    <w:rsid w:val="006C1FDF"/>
    <w:rsid w:val="006C3E9D"/>
    <w:rsid w:val="006C44F3"/>
    <w:rsid w:val="006C5148"/>
    <w:rsid w:val="006C7ABD"/>
    <w:rsid w:val="006C7B47"/>
    <w:rsid w:val="006D193C"/>
    <w:rsid w:val="006D4B53"/>
    <w:rsid w:val="006D5516"/>
    <w:rsid w:val="006D7B2D"/>
    <w:rsid w:val="006E0C40"/>
    <w:rsid w:val="006E2F51"/>
    <w:rsid w:val="006E331E"/>
    <w:rsid w:val="006E6E92"/>
    <w:rsid w:val="006F250B"/>
    <w:rsid w:val="007056F8"/>
    <w:rsid w:val="00706998"/>
    <w:rsid w:val="0071033A"/>
    <w:rsid w:val="00710CFD"/>
    <w:rsid w:val="0071141D"/>
    <w:rsid w:val="00714B7E"/>
    <w:rsid w:val="0071724A"/>
    <w:rsid w:val="00717953"/>
    <w:rsid w:val="00721075"/>
    <w:rsid w:val="007277C5"/>
    <w:rsid w:val="0073678A"/>
    <w:rsid w:val="00741DE5"/>
    <w:rsid w:val="00744819"/>
    <w:rsid w:val="00746C9E"/>
    <w:rsid w:val="00750E9F"/>
    <w:rsid w:val="00752EE8"/>
    <w:rsid w:val="00753D5F"/>
    <w:rsid w:val="00756D4A"/>
    <w:rsid w:val="007578C0"/>
    <w:rsid w:val="00760D74"/>
    <w:rsid w:val="0076600B"/>
    <w:rsid w:val="00774F42"/>
    <w:rsid w:val="007825FA"/>
    <w:rsid w:val="00787611"/>
    <w:rsid w:val="00790B1A"/>
    <w:rsid w:val="00792E99"/>
    <w:rsid w:val="0079326A"/>
    <w:rsid w:val="007948BC"/>
    <w:rsid w:val="0079506A"/>
    <w:rsid w:val="0079642A"/>
    <w:rsid w:val="007A0338"/>
    <w:rsid w:val="007A1733"/>
    <w:rsid w:val="007A22B3"/>
    <w:rsid w:val="007B5FAC"/>
    <w:rsid w:val="007C1207"/>
    <w:rsid w:val="007C2E91"/>
    <w:rsid w:val="007C4C95"/>
    <w:rsid w:val="007C731A"/>
    <w:rsid w:val="007D1AAB"/>
    <w:rsid w:val="007E071E"/>
    <w:rsid w:val="007E0847"/>
    <w:rsid w:val="007E7276"/>
    <w:rsid w:val="007E73BC"/>
    <w:rsid w:val="007F4304"/>
    <w:rsid w:val="007F708C"/>
    <w:rsid w:val="007F74EB"/>
    <w:rsid w:val="007F7D48"/>
    <w:rsid w:val="00800BF6"/>
    <w:rsid w:val="008116E2"/>
    <w:rsid w:val="008178BA"/>
    <w:rsid w:val="00837294"/>
    <w:rsid w:val="00842784"/>
    <w:rsid w:val="00845741"/>
    <w:rsid w:val="00845AF1"/>
    <w:rsid w:val="00847CA4"/>
    <w:rsid w:val="008521A0"/>
    <w:rsid w:val="008528D8"/>
    <w:rsid w:val="0085508A"/>
    <w:rsid w:val="008569E4"/>
    <w:rsid w:val="00861780"/>
    <w:rsid w:val="008620CB"/>
    <w:rsid w:val="008638D3"/>
    <w:rsid w:val="00864542"/>
    <w:rsid w:val="008647AA"/>
    <w:rsid w:val="00874091"/>
    <w:rsid w:val="008745AE"/>
    <w:rsid w:val="008747F7"/>
    <w:rsid w:val="00875768"/>
    <w:rsid w:val="00875878"/>
    <w:rsid w:val="008768F1"/>
    <w:rsid w:val="0087704E"/>
    <w:rsid w:val="00877A60"/>
    <w:rsid w:val="00897650"/>
    <w:rsid w:val="008A0A3A"/>
    <w:rsid w:val="008A63A0"/>
    <w:rsid w:val="008A645B"/>
    <w:rsid w:val="008A79D9"/>
    <w:rsid w:val="008B04B7"/>
    <w:rsid w:val="008B203D"/>
    <w:rsid w:val="008B6B41"/>
    <w:rsid w:val="008C045F"/>
    <w:rsid w:val="008C1677"/>
    <w:rsid w:val="008C311D"/>
    <w:rsid w:val="008C4F1C"/>
    <w:rsid w:val="008D1C7A"/>
    <w:rsid w:val="008D3A1A"/>
    <w:rsid w:val="008D55F8"/>
    <w:rsid w:val="008D5A5A"/>
    <w:rsid w:val="008E08EA"/>
    <w:rsid w:val="008E3EED"/>
    <w:rsid w:val="008E695B"/>
    <w:rsid w:val="008F2C4D"/>
    <w:rsid w:val="008F647C"/>
    <w:rsid w:val="008F6DCD"/>
    <w:rsid w:val="0090195E"/>
    <w:rsid w:val="009038E5"/>
    <w:rsid w:val="00905B5D"/>
    <w:rsid w:val="00906DD3"/>
    <w:rsid w:val="00906FC2"/>
    <w:rsid w:val="009075F0"/>
    <w:rsid w:val="009120DE"/>
    <w:rsid w:val="00912E2F"/>
    <w:rsid w:val="009164E5"/>
    <w:rsid w:val="00917272"/>
    <w:rsid w:val="00920F4D"/>
    <w:rsid w:val="00933224"/>
    <w:rsid w:val="00933FCF"/>
    <w:rsid w:val="009351D0"/>
    <w:rsid w:val="00936D65"/>
    <w:rsid w:val="009459BD"/>
    <w:rsid w:val="00946FDA"/>
    <w:rsid w:val="00947031"/>
    <w:rsid w:val="00953580"/>
    <w:rsid w:val="00955ABA"/>
    <w:rsid w:val="00956068"/>
    <w:rsid w:val="00957624"/>
    <w:rsid w:val="0096079A"/>
    <w:rsid w:val="00963488"/>
    <w:rsid w:val="00963EFF"/>
    <w:rsid w:val="009666E0"/>
    <w:rsid w:val="00970F7C"/>
    <w:rsid w:val="00970FCE"/>
    <w:rsid w:val="009729CE"/>
    <w:rsid w:val="00974A5D"/>
    <w:rsid w:val="00984547"/>
    <w:rsid w:val="009848CD"/>
    <w:rsid w:val="00992A85"/>
    <w:rsid w:val="009A4F27"/>
    <w:rsid w:val="009A6DB5"/>
    <w:rsid w:val="009B1243"/>
    <w:rsid w:val="009B5770"/>
    <w:rsid w:val="009C04D5"/>
    <w:rsid w:val="009C558F"/>
    <w:rsid w:val="009C593B"/>
    <w:rsid w:val="009D060C"/>
    <w:rsid w:val="009D281B"/>
    <w:rsid w:val="009D48E0"/>
    <w:rsid w:val="009E1F94"/>
    <w:rsid w:val="009F08F2"/>
    <w:rsid w:val="009F35A5"/>
    <w:rsid w:val="009F39C1"/>
    <w:rsid w:val="009F45B7"/>
    <w:rsid w:val="009F505A"/>
    <w:rsid w:val="009F793B"/>
    <w:rsid w:val="00A03EC5"/>
    <w:rsid w:val="00A0441F"/>
    <w:rsid w:val="00A05C79"/>
    <w:rsid w:val="00A11560"/>
    <w:rsid w:val="00A132B1"/>
    <w:rsid w:val="00A1582D"/>
    <w:rsid w:val="00A165DD"/>
    <w:rsid w:val="00A23E23"/>
    <w:rsid w:val="00A25B2F"/>
    <w:rsid w:val="00A30C4E"/>
    <w:rsid w:val="00A33D46"/>
    <w:rsid w:val="00A33DE8"/>
    <w:rsid w:val="00A35D65"/>
    <w:rsid w:val="00A36B81"/>
    <w:rsid w:val="00A40FE7"/>
    <w:rsid w:val="00A41076"/>
    <w:rsid w:val="00A42AB7"/>
    <w:rsid w:val="00A47AEE"/>
    <w:rsid w:val="00A50532"/>
    <w:rsid w:val="00A51E47"/>
    <w:rsid w:val="00A550EC"/>
    <w:rsid w:val="00A56776"/>
    <w:rsid w:val="00A60176"/>
    <w:rsid w:val="00A6242B"/>
    <w:rsid w:val="00A63679"/>
    <w:rsid w:val="00A6734C"/>
    <w:rsid w:val="00A701A0"/>
    <w:rsid w:val="00A70D9D"/>
    <w:rsid w:val="00A72005"/>
    <w:rsid w:val="00A753B4"/>
    <w:rsid w:val="00A82A3F"/>
    <w:rsid w:val="00A95085"/>
    <w:rsid w:val="00A95456"/>
    <w:rsid w:val="00A96A10"/>
    <w:rsid w:val="00A96FF8"/>
    <w:rsid w:val="00A97C2D"/>
    <w:rsid w:val="00AA07F9"/>
    <w:rsid w:val="00AA28FF"/>
    <w:rsid w:val="00AA63B7"/>
    <w:rsid w:val="00AA7E07"/>
    <w:rsid w:val="00AB1299"/>
    <w:rsid w:val="00AB7783"/>
    <w:rsid w:val="00AB7DDC"/>
    <w:rsid w:val="00AC136C"/>
    <w:rsid w:val="00AD201E"/>
    <w:rsid w:val="00AD72A0"/>
    <w:rsid w:val="00AD7C5C"/>
    <w:rsid w:val="00AE0C82"/>
    <w:rsid w:val="00AE0CDE"/>
    <w:rsid w:val="00AE34F4"/>
    <w:rsid w:val="00AE3693"/>
    <w:rsid w:val="00AF1CE3"/>
    <w:rsid w:val="00AF1FBD"/>
    <w:rsid w:val="00AF2D69"/>
    <w:rsid w:val="00AF3B8F"/>
    <w:rsid w:val="00AF4DA4"/>
    <w:rsid w:val="00AF6160"/>
    <w:rsid w:val="00AF6D4A"/>
    <w:rsid w:val="00AF7A32"/>
    <w:rsid w:val="00B07026"/>
    <w:rsid w:val="00B11A1C"/>
    <w:rsid w:val="00B1594D"/>
    <w:rsid w:val="00B15B5B"/>
    <w:rsid w:val="00B16DF2"/>
    <w:rsid w:val="00B21D27"/>
    <w:rsid w:val="00B2574A"/>
    <w:rsid w:val="00B27289"/>
    <w:rsid w:val="00B2771C"/>
    <w:rsid w:val="00B30517"/>
    <w:rsid w:val="00B31E91"/>
    <w:rsid w:val="00B340BA"/>
    <w:rsid w:val="00B410ED"/>
    <w:rsid w:val="00B4309D"/>
    <w:rsid w:val="00B44240"/>
    <w:rsid w:val="00B444BD"/>
    <w:rsid w:val="00B448E1"/>
    <w:rsid w:val="00B46FA1"/>
    <w:rsid w:val="00B53DC3"/>
    <w:rsid w:val="00B5761E"/>
    <w:rsid w:val="00B60EB4"/>
    <w:rsid w:val="00B63701"/>
    <w:rsid w:val="00B677C8"/>
    <w:rsid w:val="00B719A4"/>
    <w:rsid w:val="00B7462A"/>
    <w:rsid w:val="00B774A9"/>
    <w:rsid w:val="00B80AB5"/>
    <w:rsid w:val="00B85278"/>
    <w:rsid w:val="00B87093"/>
    <w:rsid w:val="00BA2822"/>
    <w:rsid w:val="00BA3D90"/>
    <w:rsid w:val="00BB0C2E"/>
    <w:rsid w:val="00BB30F1"/>
    <w:rsid w:val="00BB4029"/>
    <w:rsid w:val="00BB72B4"/>
    <w:rsid w:val="00BC1E1C"/>
    <w:rsid w:val="00BC24A3"/>
    <w:rsid w:val="00BC4450"/>
    <w:rsid w:val="00BC6005"/>
    <w:rsid w:val="00BC688F"/>
    <w:rsid w:val="00BC7D17"/>
    <w:rsid w:val="00BD1203"/>
    <w:rsid w:val="00BD17D9"/>
    <w:rsid w:val="00BD24CD"/>
    <w:rsid w:val="00BD29F8"/>
    <w:rsid w:val="00BD2E4F"/>
    <w:rsid w:val="00BD7C52"/>
    <w:rsid w:val="00BE2BD0"/>
    <w:rsid w:val="00BE4442"/>
    <w:rsid w:val="00BE5DC2"/>
    <w:rsid w:val="00BE67D2"/>
    <w:rsid w:val="00BE6DCB"/>
    <w:rsid w:val="00BE7640"/>
    <w:rsid w:val="00BF18E9"/>
    <w:rsid w:val="00BF263F"/>
    <w:rsid w:val="00BF50B3"/>
    <w:rsid w:val="00C0065E"/>
    <w:rsid w:val="00C015AA"/>
    <w:rsid w:val="00C07F92"/>
    <w:rsid w:val="00C14E24"/>
    <w:rsid w:val="00C15514"/>
    <w:rsid w:val="00C211D0"/>
    <w:rsid w:val="00C240FB"/>
    <w:rsid w:val="00C263DC"/>
    <w:rsid w:val="00C27AAB"/>
    <w:rsid w:val="00C27E28"/>
    <w:rsid w:val="00C32DA9"/>
    <w:rsid w:val="00C35927"/>
    <w:rsid w:val="00C37CCC"/>
    <w:rsid w:val="00C40668"/>
    <w:rsid w:val="00C43514"/>
    <w:rsid w:val="00C5012B"/>
    <w:rsid w:val="00C549E0"/>
    <w:rsid w:val="00C56925"/>
    <w:rsid w:val="00C56A29"/>
    <w:rsid w:val="00C60DBC"/>
    <w:rsid w:val="00C64924"/>
    <w:rsid w:val="00C7104C"/>
    <w:rsid w:val="00C75413"/>
    <w:rsid w:val="00C7677D"/>
    <w:rsid w:val="00C77A88"/>
    <w:rsid w:val="00C82970"/>
    <w:rsid w:val="00C9701B"/>
    <w:rsid w:val="00CA2CA6"/>
    <w:rsid w:val="00CA3406"/>
    <w:rsid w:val="00CA3E5B"/>
    <w:rsid w:val="00CA5A1E"/>
    <w:rsid w:val="00CB0965"/>
    <w:rsid w:val="00CC1181"/>
    <w:rsid w:val="00CC347C"/>
    <w:rsid w:val="00CC5703"/>
    <w:rsid w:val="00CD1B3D"/>
    <w:rsid w:val="00CD263B"/>
    <w:rsid w:val="00CD45C3"/>
    <w:rsid w:val="00CD46BE"/>
    <w:rsid w:val="00CD65EE"/>
    <w:rsid w:val="00CE0FC3"/>
    <w:rsid w:val="00CE3A46"/>
    <w:rsid w:val="00CE68CA"/>
    <w:rsid w:val="00CF07C1"/>
    <w:rsid w:val="00CF3706"/>
    <w:rsid w:val="00CF68BD"/>
    <w:rsid w:val="00D008E8"/>
    <w:rsid w:val="00D021A0"/>
    <w:rsid w:val="00D04B14"/>
    <w:rsid w:val="00D07334"/>
    <w:rsid w:val="00D10439"/>
    <w:rsid w:val="00D107BF"/>
    <w:rsid w:val="00D11004"/>
    <w:rsid w:val="00D16465"/>
    <w:rsid w:val="00D17117"/>
    <w:rsid w:val="00D1744B"/>
    <w:rsid w:val="00D200AE"/>
    <w:rsid w:val="00D20223"/>
    <w:rsid w:val="00D245B1"/>
    <w:rsid w:val="00D275B5"/>
    <w:rsid w:val="00D352B7"/>
    <w:rsid w:val="00D3713A"/>
    <w:rsid w:val="00D42DF8"/>
    <w:rsid w:val="00D43CE9"/>
    <w:rsid w:val="00D46BD7"/>
    <w:rsid w:val="00D47E67"/>
    <w:rsid w:val="00D54E04"/>
    <w:rsid w:val="00D601B4"/>
    <w:rsid w:val="00D63123"/>
    <w:rsid w:val="00D66593"/>
    <w:rsid w:val="00D742C7"/>
    <w:rsid w:val="00D767CA"/>
    <w:rsid w:val="00D808EF"/>
    <w:rsid w:val="00D834D7"/>
    <w:rsid w:val="00D85741"/>
    <w:rsid w:val="00D86DCA"/>
    <w:rsid w:val="00D9072D"/>
    <w:rsid w:val="00D93170"/>
    <w:rsid w:val="00DA06A1"/>
    <w:rsid w:val="00DA6D0A"/>
    <w:rsid w:val="00DA7A97"/>
    <w:rsid w:val="00DA7C9C"/>
    <w:rsid w:val="00DB13DB"/>
    <w:rsid w:val="00DB3BB2"/>
    <w:rsid w:val="00DB6124"/>
    <w:rsid w:val="00DC2357"/>
    <w:rsid w:val="00DC28FB"/>
    <w:rsid w:val="00DC28FF"/>
    <w:rsid w:val="00DC6126"/>
    <w:rsid w:val="00DD25E4"/>
    <w:rsid w:val="00DD2E7E"/>
    <w:rsid w:val="00DD38F8"/>
    <w:rsid w:val="00DE1D7D"/>
    <w:rsid w:val="00DE3460"/>
    <w:rsid w:val="00DE45CF"/>
    <w:rsid w:val="00DE60EF"/>
    <w:rsid w:val="00DE6191"/>
    <w:rsid w:val="00DF5194"/>
    <w:rsid w:val="00DF579F"/>
    <w:rsid w:val="00DF74C0"/>
    <w:rsid w:val="00DF7EDD"/>
    <w:rsid w:val="00E00D1C"/>
    <w:rsid w:val="00E00E63"/>
    <w:rsid w:val="00E06682"/>
    <w:rsid w:val="00E07896"/>
    <w:rsid w:val="00E07C57"/>
    <w:rsid w:val="00E1747F"/>
    <w:rsid w:val="00E21D58"/>
    <w:rsid w:val="00E2478A"/>
    <w:rsid w:val="00E249D3"/>
    <w:rsid w:val="00E2681D"/>
    <w:rsid w:val="00E349A5"/>
    <w:rsid w:val="00E363B6"/>
    <w:rsid w:val="00E372D3"/>
    <w:rsid w:val="00E52C1C"/>
    <w:rsid w:val="00E6345D"/>
    <w:rsid w:val="00E63AEC"/>
    <w:rsid w:val="00E705E1"/>
    <w:rsid w:val="00E763F5"/>
    <w:rsid w:val="00E807FB"/>
    <w:rsid w:val="00E814DC"/>
    <w:rsid w:val="00E815BB"/>
    <w:rsid w:val="00E85DC0"/>
    <w:rsid w:val="00E91359"/>
    <w:rsid w:val="00E97DCE"/>
    <w:rsid w:val="00EA33AA"/>
    <w:rsid w:val="00EA5CCC"/>
    <w:rsid w:val="00EB1B15"/>
    <w:rsid w:val="00EB2CC5"/>
    <w:rsid w:val="00EC7C5F"/>
    <w:rsid w:val="00ED2CFB"/>
    <w:rsid w:val="00ED35C0"/>
    <w:rsid w:val="00ED3A83"/>
    <w:rsid w:val="00ED7503"/>
    <w:rsid w:val="00EE0454"/>
    <w:rsid w:val="00EE0620"/>
    <w:rsid w:val="00EE0DF3"/>
    <w:rsid w:val="00EE484E"/>
    <w:rsid w:val="00EE5340"/>
    <w:rsid w:val="00EE5827"/>
    <w:rsid w:val="00EF5382"/>
    <w:rsid w:val="00F01D42"/>
    <w:rsid w:val="00F04EE6"/>
    <w:rsid w:val="00F06331"/>
    <w:rsid w:val="00F17F7D"/>
    <w:rsid w:val="00F24420"/>
    <w:rsid w:val="00F26551"/>
    <w:rsid w:val="00F27E5F"/>
    <w:rsid w:val="00F31435"/>
    <w:rsid w:val="00F3253B"/>
    <w:rsid w:val="00F4195D"/>
    <w:rsid w:val="00F43FF7"/>
    <w:rsid w:val="00F57AF8"/>
    <w:rsid w:val="00F57DD3"/>
    <w:rsid w:val="00F6025C"/>
    <w:rsid w:val="00F63CAD"/>
    <w:rsid w:val="00F73A36"/>
    <w:rsid w:val="00F74B1A"/>
    <w:rsid w:val="00F75293"/>
    <w:rsid w:val="00F772EE"/>
    <w:rsid w:val="00F77421"/>
    <w:rsid w:val="00F85BBC"/>
    <w:rsid w:val="00F90102"/>
    <w:rsid w:val="00F91E32"/>
    <w:rsid w:val="00F961BA"/>
    <w:rsid w:val="00F963C8"/>
    <w:rsid w:val="00F969F6"/>
    <w:rsid w:val="00F97557"/>
    <w:rsid w:val="00FA0619"/>
    <w:rsid w:val="00FA102A"/>
    <w:rsid w:val="00FA1588"/>
    <w:rsid w:val="00FA7754"/>
    <w:rsid w:val="00FB0E45"/>
    <w:rsid w:val="00FB4F50"/>
    <w:rsid w:val="00FC0F9F"/>
    <w:rsid w:val="00FC1096"/>
    <w:rsid w:val="00FD19BD"/>
    <w:rsid w:val="00FD5665"/>
    <w:rsid w:val="00FD6A01"/>
    <w:rsid w:val="00FD7F50"/>
    <w:rsid w:val="00FE7B07"/>
    <w:rsid w:val="00FE7F1A"/>
    <w:rsid w:val="00FF336C"/>
    <w:rsid w:val="00FF3B28"/>
    <w:rsid w:val="00FF7A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52A4F3"/>
  <w15:docId w15:val="{F811E578-C61D-4E68-8724-CCDC57BC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DB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063DBE"/>
  </w:style>
  <w:style w:type="character" w:customStyle="1" w:styleId="apple-converted-space">
    <w:name w:val="apple-converted-space"/>
    <w:basedOn w:val="DefaultParagraphFont"/>
    <w:rsid w:val="00063DBE"/>
  </w:style>
  <w:style w:type="character" w:styleId="Hyperlink">
    <w:name w:val="Hyperlink"/>
    <w:uiPriority w:val="99"/>
    <w:unhideWhenUsed/>
    <w:rsid w:val="00063DBE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063DBE"/>
    <w:pPr>
      <w:ind w:left="720" w:hanging="720"/>
    </w:pPr>
    <w:rPr>
      <w:rFonts w:ascii="Tahoma" w:hAnsi="Tahoma"/>
      <w:sz w:val="20"/>
      <w:szCs w:val="20"/>
    </w:rPr>
  </w:style>
  <w:style w:type="character" w:customStyle="1" w:styleId="BodyTextIndentChar">
    <w:name w:val="Body Text Indent Char"/>
    <w:link w:val="BodyTextIndent"/>
    <w:rsid w:val="00063DBE"/>
    <w:rPr>
      <w:rFonts w:ascii="Tahoma" w:eastAsia="Times New Roman" w:hAnsi="Tahoma" w:cs="Times New Roman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063DBE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CE68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68C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E68CA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68C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E68CA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68C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E68C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5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ColorfulShading-Accent5">
    <w:name w:val="Colorful Shading Accent 5"/>
    <w:basedOn w:val="TableNormal"/>
    <w:uiPriority w:val="62"/>
    <w:rsid w:val="00A753B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Wingdings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Wingdings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Wingdings" w:hAnsi="Calibri" w:cs="Times New Roman"/>
        <w:b/>
        <w:bCs/>
      </w:rPr>
    </w:tblStylePr>
    <w:tblStylePr w:type="lastCol">
      <w:rPr>
        <w:rFonts w:ascii="Calibri" w:eastAsia="Wingdings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ColorfulShading-Accent3">
    <w:name w:val="Colorful Shading Accent 3"/>
    <w:basedOn w:val="TableNormal"/>
    <w:uiPriority w:val="62"/>
    <w:rsid w:val="00A753B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Wingdings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Wingdings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Wingdings" w:hAnsi="Calibri" w:cs="Times New Roman"/>
        <w:b/>
        <w:bCs/>
      </w:rPr>
    </w:tblStylePr>
    <w:tblStylePr w:type="lastCol">
      <w:rPr>
        <w:rFonts w:ascii="Calibri" w:eastAsia="Wingdings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customStyle="1" w:styleId="LightGrid1">
    <w:name w:val="Light Grid1"/>
    <w:basedOn w:val="TableNormal"/>
    <w:uiPriority w:val="62"/>
    <w:rsid w:val="00A753B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Wingdings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Wingdings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Wingdings" w:hAnsi="Calibri" w:cs="Times New Roman"/>
        <w:b/>
        <w:bCs/>
      </w:rPr>
    </w:tblStylePr>
    <w:tblStylePr w:type="lastCol">
      <w:rPr>
        <w:rFonts w:ascii="Calibri" w:eastAsia="Wingdings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styleId="Emphasis">
    <w:name w:val="Emphasis"/>
    <w:uiPriority w:val="20"/>
    <w:qFormat/>
    <w:rsid w:val="00B1594D"/>
    <w:rPr>
      <w:i/>
      <w:iCs/>
    </w:rPr>
  </w:style>
  <w:style w:type="paragraph" w:styleId="NormalWeb">
    <w:name w:val="Normal (Web)"/>
    <w:basedOn w:val="Normal"/>
    <w:uiPriority w:val="99"/>
    <w:unhideWhenUsed/>
    <w:rsid w:val="00FA1588"/>
    <w:pPr>
      <w:spacing w:before="100" w:beforeAutospacing="1" w:after="100" w:afterAutospacing="1"/>
    </w:pPr>
    <w:rPr>
      <w:rFonts w:ascii="Times" w:eastAsiaTheme="minorEastAsia" w:hAnsi="Times"/>
      <w:sz w:val="20"/>
      <w:szCs w:val="20"/>
    </w:rPr>
  </w:style>
  <w:style w:type="paragraph" w:styleId="ListParagraph">
    <w:name w:val="List Paragraph"/>
    <w:basedOn w:val="Normal"/>
    <w:uiPriority w:val="34"/>
    <w:qFormat/>
    <w:rsid w:val="00FA15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F25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50B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F25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50B"/>
    <w:rPr>
      <w:rFonts w:ascii="Times New Roman" w:eastAsia="Times New Roman" w:hAnsi="Times New Roman"/>
      <w:sz w:val="24"/>
      <w:szCs w:val="24"/>
    </w:rPr>
  </w:style>
  <w:style w:type="paragraph" w:customStyle="1" w:styleId="ResumeAlignRight">
    <w:name w:val="Resume Align Right"/>
    <w:basedOn w:val="Normal"/>
    <w:rsid w:val="00162897"/>
    <w:pPr>
      <w:tabs>
        <w:tab w:val="right" w:pos="10080"/>
      </w:tabs>
    </w:pPr>
    <w:rPr>
      <w:rFonts w:eastAsia="SimSun"/>
      <w:lang w:eastAsia="zh-CN"/>
    </w:rPr>
  </w:style>
  <w:style w:type="character" w:styleId="Strong">
    <w:name w:val="Strong"/>
    <w:basedOn w:val="DefaultParagraphFont"/>
    <w:uiPriority w:val="22"/>
    <w:qFormat/>
    <w:rsid w:val="00947031"/>
    <w:rPr>
      <w:b/>
      <w:bCs/>
    </w:rPr>
  </w:style>
  <w:style w:type="paragraph" w:styleId="Revision">
    <w:name w:val="Revision"/>
    <w:hidden/>
    <w:uiPriority w:val="99"/>
    <w:semiHidden/>
    <w:rsid w:val="00CF07C1"/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5148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0D4C3B"/>
  </w:style>
  <w:style w:type="character" w:customStyle="1" w:styleId="hw">
    <w:name w:val="hw"/>
    <w:basedOn w:val="DefaultParagraphFont"/>
    <w:rsid w:val="00AB7DD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0E2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7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46141">
          <w:marLeft w:val="331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76733">
          <w:marLeft w:val="331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23227">
          <w:marLeft w:val="331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52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25642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817920015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4290698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1758861106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1480883820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655962066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485392204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912399894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1407530580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  <w:div w:id="1182670798">
          <w:marLeft w:val="0"/>
          <w:marRight w:val="0"/>
          <w:marTop w:val="0"/>
          <w:marBottom w:val="0"/>
          <w:divBdr>
            <w:top w:val="single" w:sz="6" w:space="2" w:color="auto"/>
            <w:left w:val="single" w:sz="6" w:space="8" w:color="auto"/>
            <w:bottom w:val="single" w:sz="6" w:space="2" w:color="auto"/>
            <w:right w:val="single" w:sz="6" w:space="8" w:color="auto"/>
          </w:divBdr>
        </w:div>
      </w:divsChild>
    </w:div>
    <w:div w:id="9170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00313">
          <w:marLeft w:val="331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0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1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2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n19zf@brocku.ca%20|%20https://github.com/ducoday1234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uc-nguyen-421950226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77D4371-BFAF-4144-A11B-330C16C29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ennsylvania</Company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yetnhi Pham</dc:creator>
  <cp:lastModifiedBy>Duc Nguyen Minh</cp:lastModifiedBy>
  <cp:revision>3</cp:revision>
  <cp:lastPrinted>2022-03-29T16:06:00Z</cp:lastPrinted>
  <dcterms:created xsi:type="dcterms:W3CDTF">2022-09-22T07:22:00Z</dcterms:created>
  <dcterms:modified xsi:type="dcterms:W3CDTF">2022-09-22T07:22:00Z</dcterms:modified>
</cp:coreProperties>
</file>